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FA88DB" w14:textId="64C85CAD" w:rsidR="00021BE2" w:rsidRPr="00021BE2" w:rsidRDefault="00021BE2" w:rsidP="00021BE2">
      <w:pPr>
        <w:jc w:val="center"/>
        <w:rPr>
          <w:b/>
          <w:sz w:val="32"/>
          <w:szCs w:val="32"/>
        </w:rPr>
      </w:pPr>
      <w:r w:rsidRPr="00021BE2">
        <w:rPr>
          <w:b/>
          <w:sz w:val="32"/>
          <w:szCs w:val="32"/>
        </w:rPr>
        <w:t>Features Checklist</w:t>
      </w:r>
    </w:p>
    <w:p w14:paraId="7B6AD12C" w14:textId="77777777" w:rsidR="00021BE2" w:rsidRDefault="00021BE2" w:rsidP="007C0271">
      <w:pPr>
        <w:rPr>
          <w:b/>
          <w:sz w:val="24"/>
          <w:szCs w:val="24"/>
        </w:rPr>
      </w:pPr>
    </w:p>
    <w:p w14:paraId="22E7D280" w14:textId="10612F93" w:rsidR="00792555" w:rsidRDefault="00021BE2" w:rsidP="007C0271">
      <w:pPr>
        <w:rPr>
          <w:b/>
          <w:sz w:val="24"/>
          <w:szCs w:val="24"/>
        </w:rPr>
      </w:pPr>
      <w:r>
        <w:rPr>
          <w:b/>
          <w:sz w:val="24"/>
          <w:szCs w:val="24"/>
        </w:rPr>
        <w:t>Student Number: 100723654</w:t>
      </w:r>
    </w:p>
    <w:p w14:paraId="78CED1CB" w14:textId="37ED3A71" w:rsidR="007C0271" w:rsidRPr="00065122" w:rsidRDefault="00065122" w:rsidP="007C0271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equirements</w:t>
      </w:r>
      <w:r w:rsidR="002568F7">
        <w:rPr>
          <w:b/>
          <w:sz w:val="24"/>
          <w:szCs w:val="24"/>
        </w:rPr>
        <w:t xml:space="preserve"> (all </w:t>
      </w:r>
      <w:proofErr w:type="spellStart"/>
      <w:proofErr w:type="gramStart"/>
      <w:r w:rsidR="002568F7">
        <w:rPr>
          <w:b/>
          <w:sz w:val="24"/>
          <w:szCs w:val="24"/>
        </w:rPr>
        <w:t>non non-</w:t>
      </w:r>
      <w:proofErr w:type="spellEnd"/>
      <w:proofErr w:type="gramEnd"/>
      <w:r w:rsidR="002568F7">
        <w:rPr>
          <w:b/>
          <w:sz w:val="24"/>
          <w:szCs w:val="24"/>
        </w:rPr>
        <w:t>submissions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319"/>
        <w:gridCol w:w="4135"/>
      </w:tblGrid>
      <w:tr w:rsidR="00065122" w14:paraId="6B8C7832" w14:textId="77777777" w:rsidTr="000750E8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CDA3C" w14:textId="77777777" w:rsidR="00065122" w:rsidRDefault="00065122" w:rsidP="000750E8">
            <w:pPr>
              <w:spacing w:after="0" w:line="240" w:lineRule="auto"/>
              <w:rPr>
                <w:b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CE5A8" w14:textId="77777777" w:rsidR="00065122" w:rsidRDefault="00065122" w:rsidP="000750E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365FD" w14:textId="77777777" w:rsidR="00065122" w:rsidRDefault="00065122" w:rsidP="000750E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065122" w14:paraId="19DF926D" w14:textId="77777777" w:rsidTr="000750E8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EBF57A" w14:textId="77777777" w:rsidR="00065122" w:rsidRPr="00FA1698" w:rsidRDefault="00065122" w:rsidP="000750E8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34FE99" w14:textId="77777777" w:rsidR="00065122" w:rsidRPr="00FA1698" w:rsidRDefault="00065122" w:rsidP="000750E8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ubmission requirement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D17ECAD" w14:textId="77777777" w:rsidR="00065122" w:rsidRDefault="00065122" w:rsidP="000750E8">
            <w:pPr>
              <w:spacing w:after="0" w:line="240" w:lineRule="auto"/>
            </w:pPr>
          </w:p>
        </w:tc>
      </w:tr>
      <w:tr w:rsidR="00065122" w14:paraId="4E9FCC14" w14:textId="77777777" w:rsidTr="000750E8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11087" w14:textId="77777777" w:rsidR="00065122" w:rsidRDefault="00065122" w:rsidP="000750E8">
            <w:pPr>
              <w:spacing w:after="0" w:line="240" w:lineRule="auto"/>
            </w:pPr>
            <w:r>
              <w:t>R1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3D5F9" w14:textId="0684CF97" w:rsidR="00065122" w:rsidRDefault="002568F7" w:rsidP="000750E8">
            <w:pPr>
              <w:spacing w:after="0" w:line="240" w:lineRule="auto"/>
            </w:pPr>
            <w:r>
              <w:t>Viva attended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7D83" w14:textId="0EE34F10" w:rsidR="00065122" w:rsidRDefault="00F1066F" w:rsidP="000750E8">
            <w:pPr>
              <w:spacing w:after="0" w:line="240" w:lineRule="auto"/>
            </w:pPr>
            <w:r>
              <w:t xml:space="preserve">Provided video </w:t>
            </w:r>
          </w:p>
        </w:tc>
      </w:tr>
      <w:tr w:rsidR="00065122" w14:paraId="5A14463F" w14:textId="77777777" w:rsidTr="000750E8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EBA9" w14:textId="5BDFEDB9" w:rsidR="00065122" w:rsidRDefault="002568F7" w:rsidP="000750E8">
            <w:pPr>
              <w:spacing w:after="0" w:line="240" w:lineRule="auto"/>
            </w:pPr>
            <w:r>
              <w:t>R2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ACFDA" w14:textId="21804FD4" w:rsidR="00065122" w:rsidRDefault="00211C67" w:rsidP="000750E8">
            <w:pPr>
              <w:spacing w:after="0" w:line="240" w:lineRule="auto"/>
            </w:pPr>
            <w:r>
              <w:t>Checklist provided to tutor at viva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A394" w14:textId="454A3907" w:rsidR="00065122" w:rsidRDefault="00F1066F" w:rsidP="000750E8">
            <w:pPr>
              <w:spacing w:after="0" w:line="240" w:lineRule="auto"/>
            </w:pPr>
            <w:r>
              <w:t>Provided in the zip</w:t>
            </w:r>
          </w:p>
        </w:tc>
      </w:tr>
      <w:tr w:rsidR="00065122" w14:paraId="1D0197E1" w14:textId="77777777" w:rsidTr="000750E8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C4CA" w14:textId="62DE9542" w:rsidR="00065122" w:rsidRDefault="00211C67" w:rsidP="000750E8">
            <w:pPr>
              <w:spacing w:after="0" w:line="240" w:lineRule="auto"/>
            </w:pPr>
            <w:r>
              <w:t>R3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5546C" w14:textId="1C48A7DE" w:rsidR="00065122" w:rsidRDefault="00211C67" w:rsidP="000750E8">
            <w:pPr>
              <w:spacing w:after="0" w:line="240" w:lineRule="auto"/>
            </w:pPr>
            <w:r>
              <w:t>Submission is a single zip fil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48150" w14:textId="678598B1" w:rsidR="00065122" w:rsidRDefault="00F1066F" w:rsidP="000750E8">
            <w:pPr>
              <w:spacing w:after="0" w:line="240" w:lineRule="auto"/>
            </w:pPr>
            <w:r>
              <w:t>Yes</w:t>
            </w:r>
          </w:p>
        </w:tc>
      </w:tr>
    </w:tbl>
    <w:p w14:paraId="66A7A717" w14:textId="77777777" w:rsidR="00F27A77" w:rsidRDefault="00F27A77" w:rsidP="007C0271"/>
    <w:p w14:paraId="200DF468" w14:textId="4628DFF8" w:rsidR="00F27A77" w:rsidRPr="00792555" w:rsidRDefault="00F27A77" w:rsidP="00792555">
      <w:pPr>
        <w:pStyle w:val="a7"/>
        <w:numPr>
          <w:ilvl w:val="0"/>
          <w:numId w:val="10"/>
        </w:numPr>
        <w:rPr>
          <w:b/>
          <w:sz w:val="24"/>
          <w:szCs w:val="24"/>
        </w:rPr>
      </w:pPr>
      <w:r w:rsidRPr="00792555">
        <w:rPr>
          <w:b/>
          <w:sz w:val="24"/>
          <w:szCs w:val="24"/>
        </w:rPr>
        <w:t>Basic Requirement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319"/>
        <w:gridCol w:w="4135"/>
      </w:tblGrid>
      <w:tr w:rsidR="00E324FD" w14:paraId="119BFBD2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B358C" w14:textId="77777777" w:rsidR="00E324FD" w:rsidRDefault="00E324FD">
            <w:pPr>
              <w:spacing w:after="0" w:line="240" w:lineRule="auto"/>
              <w:rPr>
                <w:b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609F4" w14:textId="2C9E6BD3" w:rsidR="00E324FD" w:rsidRDefault="00E324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8BD1E" w14:textId="77777777" w:rsidR="00E324FD" w:rsidRDefault="00E324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E324FD" w14:paraId="1A21ADDB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77D5468" w14:textId="77777777" w:rsidR="00E324FD" w:rsidRPr="00FA1698" w:rsidRDefault="00E324FD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13EA9A" w14:textId="08607536" w:rsidR="00E324FD" w:rsidRPr="00FA1698" w:rsidRDefault="00E324FD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ubmission requirement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1BD75B" w14:textId="77777777" w:rsidR="00E324FD" w:rsidRDefault="00E324FD">
            <w:pPr>
              <w:spacing w:after="0" w:line="240" w:lineRule="auto"/>
            </w:pPr>
          </w:p>
        </w:tc>
      </w:tr>
      <w:tr w:rsidR="00E324FD" w14:paraId="55CF2C46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0E224" w14:textId="402EE066" w:rsidR="00E324FD" w:rsidRDefault="00AE04F0">
            <w:pPr>
              <w:spacing w:after="0" w:line="240" w:lineRule="auto"/>
            </w:pPr>
            <w:r>
              <w:t>R</w:t>
            </w:r>
            <w:r w:rsidR="00211C67">
              <w:t>4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86B8D" w14:textId="54F41E72" w:rsidR="00E324FD" w:rsidRDefault="00E324FD">
            <w:pPr>
              <w:spacing w:after="0" w:line="240" w:lineRule="auto"/>
            </w:pPr>
            <w:r>
              <w:t>Submission contains ‘Client’ and ‘Server’ folders inside the zip fil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2C5E8" w14:textId="22298252" w:rsidR="00E324FD" w:rsidRDefault="00F1066F">
            <w:pPr>
              <w:spacing w:after="0" w:line="240" w:lineRule="auto"/>
            </w:pPr>
            <w:r>
              <w:t>Yes – Submission contains ‘Server’ and ‘Client’ folders.</w:t>
            </w:r>
          </w:p>
        </w:tc>
      </w:tr>
      <w:tr w:rsidR="00E324FD" w14:paraId="2D427780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0433C" w14:textId="42C96F8B" w:rsidR="00E324FD" w:rsidRDefault="00AE04F0">
            <w:pPr>
              <w:spacing w:after="0" w:line="240" w:lineRule="auto"/>
            </w:pPr>
            <w:r>
              <w:t>R</w:t>
            </w:r>
            <w:r w:rsidR="00211C67">
              <w:t>5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F6959" w14:textId="09E510C0" w:rsidR="00E324FD" w:rsidRDefault="00E324FD">
            <w:pPr>
              <w:spacing w:after="0" w:line="240" w:lineRule="auto"/>
            </w:pPr>
            <w:r>
              <w:t xml:space="preserve">Code runs on any computer in MS214 or MS215.  </w:t>
            </w:r>
          </w:p>
          <w:p w14:paraId="07E24EDA" w14:textId="54CABAD0" w:rsidR="00E324FD" w:rsidRDefault="00E324FD">
            <w:pPr>
              <w:spacing w:after="0" w:line="240" w:lineRule="auto"/>
            </w:pPr>
            <w:r w:rsidRPr="005944BC">
              <w:rPr>
                <w:b/>
                <w:bCs/>
              </w:rPr>
              <w:t>Note</w:t>
            </w:r>
            <w:r>
              <w:rPr>
                <w:b/>
                <w:bCs/>
              </w:rPr>
              <w:t>:</w:t>
            </w:r>
            <w:r>
              <w:t xml:space="preserve"> you should not hardcode a path or IP address in the code that you write.  Any path should be relative to the location of the executabl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7B75F" w14:textId="29939B31" w:rsidR="00E324FD" w:rsidRDefault="00F1066F">
            <w:pPr>
              <w:spacing w:after="0" w:line="240" w:lineRule="auto"/>
            </w:pPr>
            <w:r>
              <w:t>Yes – Code runs locally on address ‘127.0.0.1’ and port 8080</w:t>
            </w:r>
          </w:p>
        </w:tc>
      </w:tr>
      <w:tr w:rsidR="00E324FD" w14:paraId="4D5E4C67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FF66" w14:textId="6DD4F6F5" w:rsidR="00E324FD" w:rsidRDefault="00AE04F0">
            <w:pPr>
              <w:spacing w:after="0" w:line="240" w:lineRule="auto"/>
            </w:pPr>
            <w:r>
              <w:t>R</w:t>
            </w:r>
            <w:r w:rsidR="00211C67">
              <w:t>6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F47FB" w14:textId="1D18E997" w:rsidR="00E324FD" w:rsidRDefault="00E324FD">
            <w:pPr>
              <w:spacing w:after="0" w:line="240" w:lineRule="auto"/>
            </w:pPr>
            <w:r>
              <w:t>Solution interprets/builds without any errors or warning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96A43" w14:textId="3F4AB7F4" w:rsidR="00E324FD" w:rsidRDefault="00F1066F">
            <w:pPr>
              <w:spacing w:after="0" w:line="240" w:lineRule="auto"/>
            </w:pPr>
            <w:r>
              <w:t>Yes – The application interprets/builds without any errors or warnings.</w:t>
            </w:r>
          </w:p>
        </w:tc>
      </w:tr>
      <w:tr w:rsidR="00E324FD" w14:paraId="0A3764C0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34FB" w14:textId="58673A85" w:rsidR="00E324FD" w:rsidRDefault="00AE04F0">
            <w:pPr>
              <w:spacing w:after="0" w:line="240" w:lineRule="auto"/>
            </w:pPr>
            <w:r>
              <w:t>R</w:t>
            </w:r>
            <w:r w:rsidR="00211C67">
              <w:t>7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5F0DF" w14:textId="6809E2AF" w:rsidR="00E324FD" w:rsidRDefault="00E324FD">
            <w:pPr>
              <w:spacing w:after="0" w:line="240" w:lineRule="auto"/>
            </w:pPr>
            <w:r>
              <w:t>Implementation Log provided in zip fil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6729B" w14:textId="32043541" w:rsidR="00E324FD" w:rsidRDefault="00F1066F">
            <w:pPr>
              <w:spacing w:after="0" w:line="240" w:lineRule="auto"/>
            </w:pPr>
            <w:r>
              <w:t>Yes – Provided Implementation log docx, readme.txt, requirements.txt, testing docx, features checklist docx and video link</w:t>
            </w:r>
          </w:p>
        </w:tc>
      </w:tr>
      <w:tr w:rsidR="00E324FD" w14:paraId="47142D9B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E0081" w14:textId="3BD9FC0D" w:rsidR="00E324FD" w:rsidRDefault="00AE04F0">
            <w:pPr>
              <w:spacing w:after="0" w:line="240" w:lineRule="auto"/>
            </w:pPr>
            <w:r>
              <w:t>R</w:t>
            </w:r>
            <w:r w:rsidR="00211C67">
              <w:t>8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0D552" w14:textId="54949326" w:rsidR="00E324FD" w:rsidRDefault="00E324FD">
            <w:pPr>
              <w:spacing w:after="0" w:line="240" w:lineRule="auto"/>
            </w:pPr>
            <w:r>
              <w:t>Feature checklist provided in zip file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6DC7" w14:textId="78577C22" w:rsidR="00E324FD" w:rsidRDefault="00F1066F">
            <w:pPr>
              <w:spacing w:after="0" w:line="240" w:lineRule="auto"/>
            </w:pPr>
            <w:r>
              <w:t xml:space="preserve">Yes- </w:t>
            </w:r>
            <w:proofErr w:type="spellStart"/>
            <w:r>
              <w:t>Featurelist</w:t>
            </w:r>
            <w:proofErr w:type="spellEnd"/>
            <w:r>
              <w:t xml:space="preserve"> is provided.</w:t>
            </w:r>
          </w:p>
        </w:tc>
      </w:tr>
      <w:tr w:rsidR="00E324FD" w14:paraId="3F8DC473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D892D6A" w14:textId="77777777" w:rsidR="00E324FD" w:rsidRDefault="00E324FD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96D102A" w14:textId="4638D67C" w:rsidR="00E324FD" w:rsidRPr="00FA1698" w:rsidRDefault="00E324FD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811D7B9" w14:textId="77777777" w:rsidR="00E324FD" w:rsidRDefault="00E324FD">
            <w:pPr>
              <w:spacing w:after="0" w:line="240" w:lineRule="auto"/>
            </w:pPr>
          </w:p>
        </w:tc>
      </w:tr>
      <w:tr w:rsidR="00E324FD" w14:paraId="1700C5AC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72C9A" w14:textId="5194558D" w:rsidR="00E324FD" w:rsidRDefault="00E324FD">
            <w:pPr>
              <w:spacing w:after="0" w:line="240" w:lineRule="auto"/>
            </w:pPr>
            <w:r>
              <w:t>N1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663A1" w14:textId="7F1BA573" w:rsidR="00E324FD" w:rsidRDefault="00E324FD">
            <w:pPr>
              <w:spacing w:after="0" w:line="240" w:lineRule="auto"/>
            </w:pPr>
            <w:r>
              <w:t>Synchronous bidirectional communication between client and server.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90CE7" w14:textId="7B73BEDF" w:rsidR="00E324FD" w:rsidRDefault="00F1066F">
            <w:pPr>
              <w:spacing w:after="0" w:line="240" w:lineRule="auto"/>
            </w:pPr>
            <w:r>
              <w:t xml:space="preserve">Yes - </w:t>
            </w:r>
            <w:r w:rsidRPr="00F1066F">
              <w:t xml:space="preserve">Implemented bidirectional communication using sockets -&gt; Server.py listen function and Serverlib.py read/write functions  </w:t>
            </w:r>
          </w:p>
        </w:tc>
      </w:tr>
      <w:tr w:rsidR="00E324FD" w14:paraId="237C0845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702C" w14:textId="7FBE2281" w:rsidR="00E324FD" w:rsidRDefault="00E324FD">
            <w:pPr>
              <w:spacing w:after="0" w:line="240" w:lineRule="auto"/>
            </w:pPr>
            <w:r>
              <w:t>N2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C2377" w14:textId="01857746" w:rsidR="00E324FD" w:rsidRDefault="00E324FD">
            <w:pPr>
              <w:spacing w:after="0" w:line="240" w:lineRule="auto"/>
            </w:pPr>
            <w:r>
              <w:t>Connection and disconnection are handled without errors on the server side.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25BD2" w14:textId="0B381798" w:rsidR="00F1066F" w:rsidRPr="00F1066F" w:rsidRDefault="00F1066F" w:rsidP="00F1066F">
            <w:r>
              <w:t xml:space="preserve">Yes - </w:t>
            </w:r>
            <w:r w:rsidRPr="00F1066F">
              <w:t xml:space="preserve">Connection and disconnection handling without errors-&gt; Server.py </w:t>
            </w:r>
            <w:proofErr w:type="spellStart"/>
            <w:r w:rsidRPr="00F1066F">
              <w:t>close_client</w:t>
            </w:r>
            <w:proofErr w:type="spellEnd"/>
            <w:r w:rsidRPr="00F1066F">
              <w:t xml:space="preserve"> function and Serverlib.py inside read function</w:t>
            </w:r>
          </w:p>
          <w:p w14:paraId="4DD946C0" w14:textId="6A098B76" w:rsidR="00E324FD" w:rsidRDefault="00E324FD">
            <w:pPr>
              <w:spacing w:after="0" w:line="240" w:lineRule="auto"/>
            </w:pPr>
          </w:p>
        </w:tc>
      </w:tr>
      <w:tr w:rsidR="00E324FD" w14:paraId="1422234D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5D030" w14:textId="497BEB9E" w:rsidR="00E324FD" w:rsidRDefault="00E324FD">
            <w:pPr>
              <w:spacing w:after="0" w:line="240" w:lineRule="auto"/>
            </w:pPr>
            <w:r>
              <w:t>N3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E3E5B" w14:textId="39A0FEA5" w:rsidR="00E324FD" w:rsidRDefault="00E324FD">
            <w:pPr>
              <w:spacing w:after="0" w:line="240" w:lineRule="auto"/>
            </w:pPr>
            <w:r>
              <w:t>Error handling and message content verification are handled on the server side.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C211E" w14:textId="77777777" w:rsidR="00F1066F" w:rsidRPr="00F1066F" w:rsidRDefault="00F1066F" w:rsidP="00F1066F">
            <w:r>
              <w:t xml:space="preserve">Yes - </w:t>
            </w:r>
            <w:r w:rsidRPr="00F1066F">
              <w:t>Error handling and message verification -</w:t>
            </w:r>
            <w:proofErr w:type="gramStart"/>
            <w:r w:rsidRPr="00F1066F">
              <w:t>&gt;  ServerLib.py</w:t>
            </w:r>
            <w:proofErr w:type="gramEnd"/>
            <w:r w:rsidRPr="00F1066F">
              <w:t xml:space="preserve"> read/write functions</w:t>
            </w:r>
          </w:p>
          <w:p w14:paraId="743AF050" w14:textId="2CCF67DF" w:rsidR="00E324FD" w:rsidRDefault="00E324FD">
            <w:pPr>
              <w:spacing w:after="0" w:line="240" w:lineRule="auto"/>
            </w:pPr>
          </w:p>
        </w:tc>
      </w:tr>
      <w:tr w:rsidR="00E324FD" w14:paraId="4217212A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A2BB787" w14:textId="77777777" w:rsidR="00E324FD" w:rsidRPr="00FA1698" w:rsidRDefault="00E324FD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3DB050D" w14:textId="53B4624B" w:rsidR="00E324FD" w:rsidRPr="00FA1698" w:rsidRDefault="00E324FD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45D807D" w14:textId="77777777" w:rsidR="00E324FD" w:rsidRDefault="00E324FD">
            <w:pPr>
              <w:spacing w:after="0" w:line="240" w:lineRule="auto"/>
            </w:pPr>
          </w:p>
        </w:tc>
      </w:tr>
      <w:tr w:rsidR="00E324FD" w14:paraId="369ADE1E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8158B" w14:textId="5E45AA6F" w:rsidR="00E324FD" w:rsidRDefault="00E324FD">
            <w:pPr>
              <w:spacing w:after="0" w:line="240" w:lineRule="auto"/>
            </w:pPr>
            <w:r>
              <w:lastRenderedPageBreak/>
              <w:t>S</w:t>
            </w:r>
            <w:r w:rsidR="00AE04F0">
              <w:t>1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D49E0" w14:textId="7DFAFAC2" w:rsidR="00E324FD" w:rsidRDefault="00E324FD">
            <w:pPr>
              <w:spacing w:after="0" w:line="240" w:lineRule="auto"/>
            </w:pPr>
            <w:r>
              <w:t xml:space="preserve">Network traffic is encrypted using a standard algorithm using </w:t>
            </w:r>
            <w:r w:rsidR="00B346BF">
              <w:t>[</w:t>
            </w:r>
            <w:r>
              <w:t>a pre-shared, entered, or non-negotiated key</w:t>
            </w:r>
            <w:r w:rsidR="00B346BF">
              <w:t>]</w:t>
            </w:r>
            <w:r>
              <w:t>.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7CC06" w14:textId="1CA816C6" w:rsidR="00E324FD" w:rsidRDefault="00F1066F">
            <w:pPr>
              <w:spacing w:after="0" w:line="240" w:lineRule="auto"/>
            </w:pPr>
            <w:r w:rsidRPr="00F1066F">
              <w:t xml:space="preserve">Yes - Network traffic encrypted using AES-GCM with shared key exchange at start (Server.py listen function, Client.py </w:t>
            </w:r>
            <w:proofErr w:type="spellStart"/>
            <w:r w:rsidRPr="00F1066F">
              <w:t>connect_to_server</w:t>
            </w:r>
            <w:proofErr w:type="spellEnd"/>
            <w:r w:rsidRPr="00F1066F">
              <w:t xml:space="preserve"> function)</w:t>
            </w:r>
            <w:r>
              <w:t xml:space="preserve"> </w:t>
            </w:r>
          </w:p>
        </w:tc>
      </w:tr>
      <w:tr w:rsidR="00E324FD" w14:paraId="0F8853FB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680C949C" w14:textId="77777777" w:rsidR="00E324FD" w:rsidRDefault="00E324FD">
            <w:pPr>
              <w:spacing w:after="0" w:line="240" w:lineRule="auto"/>
            </w:pP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6E59DF94" w14:textId="3A083601" w:rsidR="00E324FD" w:rsidRDefault="00E324FD">
            <w:pPr>
              <w:spacing w:after="0" w:line="240" w:lineRule="auto"/>
            </w:pPr>
            <w:r>
              <w:t>Application Requirements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08E33581" w14:textId="77777777" w:rsidR="00E324FD" w:rsidRDefault="00E324FD">
            <w:pPr>
              <w:spacing w:after="0" w:line="240" w:lineRule="auto"/>
            </w:pPr>
          </w:p>
        </w:tc>
      </w:tr>
      <w:tr w:rsidR="00E324FD" w14:paraId="5B85454D" w14:textId="77777777" w:rsidTr="00E324FD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CB3EC" w14:textId="7FD39989" w:rsidR="00E324FD" w:rsidRDefault="00AE04F0">
            <w:pPr>
              <w:spacing w:after="0" w:line="240" w:lineRule="auto"/>
            </w:pPr>
            <w:r>
              <w:t>A1</w:t>
            </w:r>
          </w:p>
        </w:tc>
        <w:tc>
          <w:tcPr>
            <w:tcW w:w="4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C1F2A" w14:textId="68B8D8A9" w:rsidR="00E324FD" w:rsidRDefault="00E324FD">
            <w:pPr>
              <w:spacing w:after="0" w:line="240" w:lineRule="auto"/>
            </w:pPr>
            <w:r>
              <w:t xml:space="preserve">Implements at least 2 states that alter the behaviour of the system based on user input. 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485FE" w14:textId="118AE13A" w:rsidR="00E324FD" w:rsidRDefault="00F1066F">
            <w:pPr>
              <w:spacing w:after="0" w:line="240" w:lineRule="auto"/>
            </w:pPr>
            <w:r w:rsidRPr="00F1066F">
              <w:t xml:space="preserve">Multiple </w:t>
            </w:r>
            <w:r>
              <w:t>Client</w:t>
            </w:r>
            <w:r w:rsidRPr="00F1066F">
              <w:t xml:space="preserve"> states (login, signup, dashboard, create/edit task)</w:t>
            </w:r>
            <w:r>
              <w:t xml:space="preserve"> UI updates (ClientStateMachine.py, GUI.py)</w:t>
            </w:r>
          </w:p>
        </w:tc>
      </w:tr>
    </w:tbl>
    <w:p w14:paraId="685614B5" w14:textId="77777777" w:rsidR="00F27A77" w:rsidRDefault="00F27A77" w:rsidP="00F27A77">
      <w:pPr>
        <w:rPr>
          <w:rFonts w:ascii="Calibri" w:hAnsi="Calibri"/>
          <w:b/>
        </w:rPr>
      </w:pPr>
    </w:p>
    <w:p w14:paraId="49655532" w14:textId="6D0D2BAD" w:rsidR="00F27A77" w:rsidRPr="00792555" w:rsidRDefault="00F27A77" w:rsidP="00792555">
      <w:pPr>
        <w:pStyle w:val="a7"/>
        <w:numPr>
          <w:ilvl w:val="0"/>
          <w:numId w:val="10"/>
        </w:numPr>
        <w:rPr>
          <w:b/>
        </w:rPr>
      </w:pPr>
      <w:r w:rsidRPr="00792555">
        <w:rPr>
          <w:b/>
        </w:rPr>
        <w:t>Additional Fe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284"/>
        <w:gridCol w:w="4170"/>
      </w:tblGrid>
      <w:tr w:rsidR="00AE04F0" w14:paraId="6EEB2A66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1151" w14:textId="77777777" w:rsidR="00AE04F0" w:rsidRDefault="00AE04F0" w:rsidP="00C156A9">
            <w:pPr>
              <w:spacing w:after="0" w:line="240" w:lineRule="auto"/>
              <w:rPr>
                <w:b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D5C3E" w14:textId="535CFEFD" w:rsidR="00AE04F0" w:rsidRDefault="00AE04F0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8A6FE" w14:textId="77777777" w:rsidR="00AE04F0" w:rsidRDefault="00AE04F0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AE04F0" w14:paraId="7EA0056B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29C7CB7" w14:textId="77777777" w:rsidR="00AE04F0" w:rsidRDefault="00AE04F0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AB71140" w14:textId="649210D4" w:rsidR="00AE04F0" w:rsidRPr="00FA1698" w:rsidRDefault="00AE04F0" w:rsidP="00C156A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C1DCF21" w14:textId="77777777" w:rsidR="00AE04F0" w:rsidRDefault="00AE04F0" w:rsidP="00C156A9">
            <w:pPr>
              <w:spacing w:after="0" w:line="240" w:lineRule="auto"/>
            </w:pPr>
          </w:p>
        </w:tc>
      </w:tr>
      <w:tr w:rsidR="00AE04F0" w14:paraId="69602753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08FC2" w14:textId="1572B23B" w:rsidR="00AE04F0" w:rsidRDefault="00AE04F0" w:rsidP="00C156A9">
            <w:pPr>
              <w:spacing w:after="0" w:line="240" w:lineRule="auto"/>
            </w:pPr>
            <w:r>
              <w:t>N4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CD14E" w14:textId="2E7D7364" w:rsidR="00AE04F0" w:rsidRDefault="00AE04F0" w:rsidP="00C156A9">
            <w:pPr>
              <w:spacing w:after="0" w:line="240" w:lineRule="auto"/>
            </w:pPr>
            <w:r>
              <w:t>Multiple clients supported by a single server.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68BDC" w14:textId="694F1700" w:rsidR="00AE04F0" w:rsidRDefault="00F1066F" w:rsidP="00C156A9">
            <w:pPr>
              <w:spacing w:after="0" w:line="240" w:lineRule="auto"/>
            </w:pPr>
            <w:r w:rsidRPr="00F1066F">
              <w:t>Yes - Server supports multiple simultaneous connections via thread creation for each client</w:t>
            </w:r>
          </w:p>
        </w:tc>
      </w:tr>
      <w:tr w:rsidR="00AE04F0" w14:paraId="315545E0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0147F" w14:textId="773B9D36" w:rsidR="00AE04F0" w:rsidRDefault="00AE04F0" w:rsidP="00C156A9">
            <w:pPr>
              <w:spacing w:after="0" w:line="240" w:lineRule="auto"/>
            </w:pPr>
            <w:r>
              <w:t>N5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377D7" w14:textId="01DBE8EB" w:rsidR="00AE04F0" w:rsidRDefault="00AE04F0" w:rsidP="00C156A9">
            <w:pPr>
              <w:spacing w:after="0" w:line="240" w:lineRule="auto"/>
            </w:pPr>
            <w:r>
              <w:t>Error handling and message content verification are handled on both the client and server side</w:t>
            </w:r>
            <w:r w:rsidR="00B346BF">
              <w:t xml:space="preserve"> (replaces N3)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96646" w14:textId="712796EB" w:rsidR="00AE04F0" w:rsidRDefault="00F1066F" w:rsidP="00C156A9">
            <w:pPr>
              <w:spacing w:after="0" w:line="240" w:lineRule="auto"/>
            </w:pPr>
            <w:r w:rsidRPr="00F1066F">
              <w:t>Yes - Extensive error handling on both server and client across all files</w:t>
            </w:r>
            <w:r>
              <w:t xml:space="preserve"> </w:t>
            </w:r>
          </w:p>
        </w:tc>
      </w:tr>
      <w:tr w:rsidR="00AE04F0" w14:paraId="51EDD8FD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994BC8C" w14:textId="77777777" w:rsidR="00AE04F0" w:rsidRPr="00FA1698" w:rsidRDefault="00AE04F0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F666FED" w14:textId="45091C70" w:rsidR="00AE04F0" w:rsidRPr="00FA1698" w:rsidRDefault="00AE04F0" w:rsidP="00C156A9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7E0B0DE" w14:textId="77777777" w:rsidR="00AE04F0" w:rsidRDefault="00AE04F0" w:rsidP="00C156A9">
            <w:pPr>
              <w:spacing w:after="0" w:line="240" w:lineRule="auto"/>
            </w:pPr>
          </w:p>
        </w:tc>
      </w:tr>
      <w:tr w:rsidR="00AE04F0" w14:paraId="05547B45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F535A" w14:textId="6F40A10C" w:rsidR="00AE04F0" w:rsidRDefault="00B346BF" w:rsidP="00C156A9">
            <w:pPr>
              <w:spacing w:after="0" w:line="240" w:lineRule="auto"/>
            </w:pPr>
            <w:r>
              <w:t>S2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A3F6C" w14:textId="690EC57F" w:rsidR="00AE04F0" w:rsidRDefault="00AE04F0" w:rsidP="00C156A9">
            <w:pPr>
              <w:spacing w:after="0" w:line="240" w:lineRule="auto"/>
            </w:pPr>
            <w:r>
              <w:t>Key is negotiated using an appropriate mechanism such Diffie-Hellman</w:t>
            </w:r>
            <w:r w:rsidR="00B346BF">
              <w:t xml:space="preserve"> (modifies S1 component in [])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FE016" w14:textId="192E6A9F" w:rsidR="00AE04F0" w:rsidRDefault="00F1066F" w:rsidP="00C156A9">
            <w:pPr>
              <w:spacing w:after="0" w:line="240" w:lineRule="auto"/>
            </w:pPr>
            <w:r w:rsidRPr="00F1066F">
              <w:t>Yes - Key exchange protocols implemented: RSA public key exchange, then AES key sent encrypted to client</w:t>
            </w:r>
            <w:r>
              <w:t xml:space="preserve"> </w:t>
            </w:r>
          </w:p>
        </w:tc>
      </w:tr>
      <w:tr w:rsidR="00AE04F0" w14:paraId="72E9142B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51BA1FD9" w14:textId="77777777" w:rsidR="00AE04F0" w:rsidRDefault="00AE04F0" w:rsidP="00C156A9">
            <w:pPr>
              <w:spacing w:after="0" w:line="240" w:lineRule="auto"/>
            </w:pP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1509C04A" w14:textId="12AEA9F0" w:rsidR="00AE04F0" w:rsidRDefault="00AE04F0" w:rsidP="00C156A9">
            <w:pPr>
              <w:spacing w:after="0" w:line="240" w:lineRule="auto"/>
            </w:pPr>
            <w:r>
              <w:t>Application Requirements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32228F88" w14:textId="77777777" w:rsidR="00AE04F0" w:rsidRDefault="00AE04F0" w:rsidP="00C156A9">
            <w:pPr>
              <w:spacing w:after="0" w:line="240" w:lineRule="auto"/>
            </w:pPr>
          </w:p>
        </w:tc>
      </w:tr>
      <w:tr w:rsidR="00AE04F0" w14:paraId="57121415" w14:textId="77777777" w:rsidTr="00AE04F0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1624" w14:textId="10E32ABC" w:rsidR="00AE04F0" w:rsidRDefault="00B346BF" w:rsidP="00C156A9">
            <w:pPr>
              <w:spacing w:after="0" w:line="240" w:lineRule="auto"/>
            </w:pPr>
            <w:r>
              <w:t>A2</w:t>
            </w:r>
          </w:p>
        </w:tc>
        <w:tc>
          <w:tcPr>
            <w:tcW w:w="4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7A590" w14:textId="748E05CA" w:rsidR="00AE04F0" w:rsidRDefault="00AE04F0" w:rsidP="00C156A9">
            <w:pPr>
              <w:spacing w:after="0" w:line="240" w:lineRule="auto"/>
            </w:pPr>
            <w:r>
              <w:t xml:space="preserve">Implements at least 1 complex state that allows data to be stored between sessions. </w:t>
            </w:r>
          </w:p>
        </w:tc>
        <w:tc>
          <w:tcPr>
            <w:tcW w:w="4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76D8B" w14:textId="731A8E82" w:rsidR="00AE04F0" w:rsidRDefault="00537AD6" w:rsidP="00C156A9">
            <w:pPr>
              <w:spacing w:after="0" w:line="240" w:lineRule="auto"/>
            </w:pPr>
            <w:r w:rsidRPr="00537AD6">
              <w:t xml:space="preserve">Yes - Multiple </w:t>
            </w:r>
            <w:r>
              <w:t>Client</w:t>
            </w:r>
            <w:r w:rsidRPr="00537AD6">
              <w:t xml:space="preserve"> states (login, signup, dashboard, create/edit task), SQLite persistent storage, instant task updates, persistent user accounts/roles</w:t>
            </w:r>
            <w:r>
              <w:t xml:space="preserve"> </w:t>
            </w:r>
          </w:p>
        </w:tc>
      </w:tr>
    </w:tbl>
    <w:p w14:paraId="765BAF3F" w14:textId="77777777" w:rsidR="00F27A77" w:rsidRDefault="00F27A77" w:rsidP="00F27A77">
      <w:pPr>
        <w:rPr>
          <w:rFonts w:ascii="Calibri" w:hAnsi="Calibri"/>
        </w:rPr>
      </w:pPr>
    </w:p>
    <w:p w14:paraId="365EEF2F" w14:textId="6A771C9A" w:rsidR="00F27A77" w:rsidRPr="00792555" w:rsidRDefault="00F27A77" w:rsidP="00792555">
      <w:pPr>
        <w:pStyle w:val="a7"/>
        <w:numPr>
          <w:ilvl w:val="0"/>
          <w:numId w:val="10"/>
        </w:numPr>
        <w:rPr>
          <w:b/>
        </w:rPr>
      </w:pPr>
      <w:r w:rsidRPr="00792555">
        <w:rPr>
          <w:b/>
        </w:rPr>
        <w:t>Additional Fe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301"/>
        <w:gridCol w:w="4153"/>
      </w:tblGrid>
      <w:tr w:rsidR="00B346BF" w14:paraId="0F7EBD22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6F85" w14:textId="77777777" w:rsidR="00B346BF" w:rsidRDefault="00B346BF" w:rsidP="00C156A9">
            <w:pPr>
              <w:spacing w:after="0" w:line="240" w:lineRule="auto"/>
              <w:rPr>
                <w:b/>
              </w:rPr>
            </w:pP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DAD61" w14:textId="4819EE72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13017" w14:textId="77777777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B346BF" w14:paraId="2BA085C5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A846152" w14:textId="77777777" w:rsidR="00B346BF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948C86E" w14:textId="4F04E9A6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83DF302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49B4D8ED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449C" w14:textId="59DAF01E" w:rsidR="00B346BF" w:rsidRDefault="00B346BF" w:rsidP="00C156A9">
            <w:pPr>
              <w:spacing w:after="0" w:line="240" w:lineRule="auto"/>
            </w:pPr>
            <w:r>
              <w:t>N6</w:t>
            </w: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89B93" w14:textId="1E2D6247" w:rsidR="00B346BF" w:rsidRDefault="00B346BF" w:rsidP="00C156A9">
            <w:pPr>
              <w:spacing w:after="0" w:line="240" w:lineRule="auto"/>
            </w:pPr>
            <w:r>
              <w:t>Asynchronous bidirectional communication between client(s) and server (replaces N1).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53B68" w14:textId="0D5DAA2B" w:rsidR="00B346BF" w:rsidRDefault="00537AD6" w:rsidP="00C156A9">
            <w:pPr>
              <w:spacing w:after="0" w:line="240" w:lineRule="auto"/>
            </w:pPr>
            <w:r w:rsidRPr="00537AD6">
              <w:t>Yes - Threaded implementation in Serverlib.py</w:t>
            </w:r>
            <w:r>
              <w:t xml:space="preserve"> and ClientLib.py</w:t>
            </w:r>
            <w:r w:rsidRPr="00537AD6">
              <w:t xml:space="preserve"> (</w:t>
            </w:r>
            <w:proofErr w:type="spellStart"/>
            <w:r w:rsidRPr="00537AD6">
              <w:t>readThread</w:t>
            </w:r>
            <w:proofErr w:type="spellEnd"/>
            <w:r w:rsidRPr="00537AD6">
              <w:t>/</w:t>
            </w:r>
            <w:proofErr w:type="spellStart"/>
            <w:r w:rsidRPr="00537AD6">
              <w:t>writeThread</w:t>
            </w:r>
            <w:proofErr w:type="spellEnd"/>
            <w:r w:rsidRPr="00537AD6">
              <w:t xml:space="preserve"> creation)</w:t>
            </w:r>
          </w:p>
        </w:tc>
      </w:tr>
      <w:tr w:rsidR="00B346BF" w14:paraId="5971BC2E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CF4DAD6" w14:textId="77777777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4522B4B" w14:textId="106EFD37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4F53B5C9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552B732F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3F010" w14:textId="3EB364FC" w:rsidR="00B346BF" w:rsidRDefault="00B346BF" w:rsidP="00C156A9">
            <w:pPr>
              <w:spacing w:after="0" w:line="240" w:lineRule="auto"/>
            </w:pPr>
            <w:r>
              <w:t>S3</w:t>
            </w: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D1A95" w14:textId="7C8D78E5" w:rsidR="00B346BF" w:rsidRDefault="00B346BF" w:rsidP="00C156A9">
            <w:pPr>
              <w:spacing w:after="0" w:line="240" w:lineRule="auto"/>
            </w:pPr>
            <w:r>
              <w:t>Packets implement mechanisms to prevent at least 1 kind of attack e.g. replay attacks.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B938" w14:textId="1F6BBDF4" w:rsidR="00B346BF" w:rsidRDefault="00537AD6" w:rsidP="00C156A9">
            <w:pPr>
              <w:spacing w:after="0" w:line="240" w:lineRule="auto"/>
            </w:pPr>
            <w:r w:rsidRPr="00537AD6">
              <w:t>Yes - Protection against replay</w:t>
            </w:r>
            <w:r>
              <w:t xml:space="preserve"> and Man in The Middle</w:t>
            </w:r>
            <w:r w:rsidRPr="00537AD6">
              <w:t xml:space="preserve"> attacks via RSA/AES implementation with </w:t>
            </w:r>
            <w:proofErr w:type="spellStart"/>
            <w:r w:rsidRPr="00537AD6">
              <w:t>aesIV</w:t>
            </w:r>
            <w:proofErr w:type="spellEnd"/>
            <w:r w:rsidRPr="00537AD6">
              <w:t xml:space="preserve"> and </w:t>
            </w:r>
            <w:proofErr w:type="spellStart"/>
            <w:r w:rsidRPr="00537AD6">
              <w:t>authtag</w:t>
            </w:r>
            <w:proofErr w:type="spellEnd"/>
            <w:r w:rsidRPr="00537AD6">
              <w:t xml:space="preserve"> verification</w:t>
            </w:r>
            <w:r>
              <w:t xml:space="preserve"> </w:t>
            </w:r>
          </w:p>
        </w:tc>
      </w:tr>
      <w:tr w:rsidR="00B346BF" w14:paraId="15C03399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43D85CFF" w14:textId="77777777" w:rsidR="00B346BF" w:rsidRDefault="00B346BF" w:rsidP="00C156A9">
            <w:pPr>
              <w:spacing w:after="0" w:line="240" w:lineRule="auto"/>
            </w:pP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7EEEA3BE" w14:textId="683E949E" w:rsidR="00B346BF" w:rsidRDefault="00B346BF" w:rsidP="00C156A9">
            <w:pPr>
              <w:spacing w:after="0" w:line="240" w:lineRule="auto"/>
            </w:pPr>
            <w:r>
              <w:t>Application Requirements</w:t>
            </w:r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240CAFC7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195EC80A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A8F3" w14:textId="448BF664" w:rsidR="00B346BF" w:rsidRDefault="00B346BF" w:rsidP="00C156A9">
            <w:pPr>
              <w:spacing w:after="0" w:line="240" w:lineRule="auto"/>
            </w:pPr>
            <w:r>
              <w:t>A3</w:t>
            </w: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820F1" w14:textId="111B9BDA" w:rsidR="00B346BF" w:rsidRDefault="00B346BF" w:rsidP="00C156A9">
            <w:pPr>
              <w:spacing w:after="0" w:line="240" w:lineRule="auto"/>
            </w:pPr>
            <w:r>
              <w:t>Implements at least 1 complex state that alters typical network communication pattern (e.g. client can send an arbitrary number of messages in a row</w:t>
            </w:r>
            <w:proofErr w:type="gramStart"/>
            <w:r>
              <w:t>) .</w:t>
            </w:r>
            <w:proofErr w:type="gramEnd"/>
          </w:p>
        </w:tc>
        <w:tc>
          <w:tcPr>
            <w:tcW w:w="4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48568" w14:textId="62C0BEA5" w:rsidR="00B346BF" w:rsidRDefault="00537AD6" w:rsidP="00C156A9">
            <w:pPr>
              <w:spacing w:after="0" w:line="240" w:lineRule="auto"/>
            </w:pPr>
            <w:r w:rsidRPr="00537AD6">
              <w:t>Yes - Multiple clients can update tasks, notification system broadcasts (UI popup limitation on same computer), CRUD operations in any order, dashboard allows multiple operations</w:t>
            </w:r>
            <w:r>
              <w:t xml:space="preserve"> </w:t>
            </w:r>
          </w:p>
        </w:tc>
      </w:tr>
    </w:tbl>
    <w:p w14:paraId="4810935B" w14:textId="77777777" w:rsidR="00F27A77" w:rsidRDefault="00F27A77" w:rsidP="00F27A77">
      <w:pPr>
        <w:rPr>
          <w:rFonts w:ascii="Calibri" w:hAnsi="Calibri"/>
        </w:rPr>
      </w:pPr>
    </w:p>
    <w:p w14:paraId="3EF1D909" w14:textId="6DB7DCC6" w:rsidR="00F27A77" w:rsidRPr="00792555" w:rsidRDefault="00F27A77" w:rsidP="00792555">
      <w:pPr>
        <w:pStyle w:val="a7"/>
        <w:numPr>
          <w:ilvl w:val="0"/>
          <w:numId w:val="10"/>
        </w:numPr>
        <w:rPr>
          <w:b/>
        </w:rPr>
      </w:pPr>
      <w:r w:rsidRPr="00792555">
        <w:rPr>
          <w:b/>
        </w:rPr>
        <w:t>Additional Fe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307"/>
        <w:gridCol w:w="4147"/>
      </w:tblGrid>
      <w:tr w:rsidR="00B346BF" w14:paraId="79B6EAD5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180E1" w14:textId="77777777" w:rsidR="00B346BF" w:rsidRDefault="00B346BF" w:rsidP="00C156A9">
            <w:pPr>
              <w:spacing w:after="0" w:line="240" w:lineRule="auto"/>
              <w:rPr>
                <w:b/>
              </w:rPr>
            </w:pP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6EBF1" w14:textId="150350DA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65711" w14:textId="77777777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B346BF" w14:paraId="022EF4B2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A734BC9" w14:textId="77777777" w:rsidR="00B346BF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B0DCBF3" w14:textId="061EE63C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B5620A4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7665CAC7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9F78" w14:textId="1292F154" w:rsidR="00B346BF" w:rsidRDefault="00B346BF" w:rsidP="00C156A9">
            <w:pPr>
              <w:spacing w:after="0" w:line="240" w:lineRule="auto"/>
            </w:pPr>
            <w:r>
              <w:t>N7</w:t>
            </w: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DFE38" w14:textId="095679D5" w:rsidR="00B346BF" w:rsidRDefault="00B346BF" w:rsidP="00C156A9">
            <w:pPr>
              <w:spacing w:after="0" w:line="240" w:lineRule="auto"/>
            </w:pPr>
            <w:r>
              <w:t>Shared state information between multiple clients and server.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E94F8" w14:textId="7B90EB04" w:rsidR="00B346BF" w:rsidRDefault="00537AD6" w:rsidP="00C156A9">
            <w:pPr>
              <w:spacing w:after="0" w:line="240" w:lineRule="auto"/>
            </w:pPr>
            <w:r w:rsidRPr="00537AD6">
              <w:t xml:space="preserve">Yes </w:t>
            </w:r>
            <w:r>
              <w:t>–</w:t>
            </w:r>
            <w:r w:rsidRPr="00537AD6">
              <w:t xml:space="preserve"> </w:t>
            </w:r>
            <w:r>
              <w:t>Tasking sharing between clients, notification system, admin view users.</w:t>
            </w:r>
          </w:p>
        </w:tc>
      </w:tr>
      <w:tr w:rsidR="008C618C" w14:paraId="2A5B489D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76931" w14:textId="3B6D4B91" w:rsidR="008C618C" w:rsidRDefault="008C618C" w:rsidP="00C156A9">
            <w:pPr>
              <w:spacing w:after="0" w:line="240" w:lineRule="auto"/>
            </w:pPr>
            <w:r>
              <w:t>N8</w:t>
            </w: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B6913" w14:textId="40D22963" w:rsidR="008C618C" w:rsidRDefault="00D81F9B" w:rsidP="00C156A9">
            <w:pPr>
              <w:spacing w:after="0" w:line="240" w:lineRule="auto"/>
            </w:pPr>
            <w:r>
              <w:t>Network code is provided as a layered solution separated from the application logic.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C382" w14:textId="47E010BA" w:rsidR="008C618C" w:rsidRDefault="00537AD6" w:rsidP="00C156A9">
            <w:pPr>
              <w:spacing w:after="0" w:line="240" w:lineRule="auto"/>
            </w:pPr>
            <w:r>
              <w:t xml:space="preserve">Yes, </w:t>
            </w:r>
            <w:r w:rsidRPr="00537AD6">
              <w:t>Layered network implementation</w:t>
            </w:r>
          </w:p>
        </w:tc>
      </w:tr>
      <w:tr w:rsidR="00B346BF" w14:paraId="00AC3672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7698C432" w14:textId="77777777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BD00016" w14:textId="26CBE18E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5A0460D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3695B0BA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94D8A" w14:textId="1567B5BB" w:rsidR="00B346BF" w:rsidRDefault="00B346BF" w:rsidP="00C156A9">
            <w:pPr>
              <w:spacing w:after="0" w:line="240" w:lineRule="auto"/>
            </w:pPr>
            <w:r>
              <w:t>S4</w:t>
            </w: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5F18" w14:textId="027014C4" w:rsidR="00B346BF" w:rsidRDefault="00B346BF" w:rsidP="00C156A9">
            <w:pPr>
              <w:spacing w:after="0" w:line="240" w:lineRule="auto"/>
            </w:pPr>
            <w:r>
              <w:t>AAA implemented (authentication, authorisation, and auditing) e.g. user privilege levels.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A17F3" w14:textId="7B668CFB" w:rsidR="00B346BF" w:rsidRDefault="00537AD6" w:rsidP="00C156A9">
            <w:pPr>
              <w:spacing w:after="0" w:line="240" w:lineRule="auto"/>
            </w:pPr>
            <w:r w:rsidRPr="00537AD6">
              <w:t>Yes - Admin and user roles implemented with MD5 password hashing and required login (StateMachine.py, Authentication.py, Database.py, ServerLogger.py)</w:t>
            </w:r>
            <w:r>
              <w:t xml:space="preserve"> </w:t>
            </w:r>
          </w:p>
        </w:tc>
      </w:tr>
      <w:tr w:rsidR="00B346BF" w14:paraId="603066D6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762E6E2A" w14:textId="77777777" w:rsidR="00B346BF" w:rsidRDefault="00B346BF" w:rsidP="00C156A9">
            <w:pPr>
              <w:spacing w:after="0" w:line="240" w:lineRule="auto"/>
            </w:pP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27A9952E" w14:textId="50A21C8F" w:rsidR="00B346BF" w:rsidRDefault="00B346BF" w:rsidP="00C156A9">
            <w:pPr>
              <w:spacing w:after="0" w:line="240" w:lineRule="auto"/>
            </w:pPr>
            <w:r>
              <w:t>Application Requirements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</w:tcPr>
          <w:p w14:paraId="2FCCD5BC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205A567A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4DC7" w14:textId="714E9E94" w:rsidR="00B346BF" w:rsidRDefault="00B346BF" w:rsidP="00C156A9">
            <w:pPr>
              <w:spacing w:after="0" w:line="240" w:lineRule="auto"/>
            </w:pPr>
            <w:r>
              <w:t>A4</w:t>
            </w:r>
          </w:p>
        </w:tc>
        <w:tc>
          <w:tcPr>
            <w:tcW w:w="4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5FBE8" w14:textId="5FB0AF48" w:rsidR="00B346BF" w:rsidRDefault="00B346BF" w:rsidP="00C156A9">
            <w:pPr>
              <w:spacing w:after="0" w:line="240" w:lineRule="auto"/>
            </w:pPr>
            <w:r>
              <w:t xml:space="preserve">Implements an appropriate way to view or access AAA information. </w:t>
            </w:r>
          </w:p>
        </w:tc>
        <w:tc>
          <w:tcPr>
            <w:tcW w:w="4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DB6CC" w14:textId="57079859" w:rsidR="00B346BF" w:rsidRDefault="00537AD6" w:rsidP="00C156A9">
            <w:pPr>
              <w:spacing w:after="0" w:line="240" w:lineRule="auto"/>
            </w:pPr>
            <w:r w:rsidRPr="00537AD6">
              <w:t>Yes - Admin user/role viewing, IT department access to server_log.log and client_log.log with comprehensive logging</w:t>
            </w:r>
            <w:r>
              <w:t xml:space="preserve"> </w:t>
            </w:r>
          </w:p>
        </w:tc>
      </w:tr>
    </w:tbl>
    <w:p w14:paraId="4FAD6C06" w14:textId="77777777" w:rsidR="00F27A77" w:rsidRDefault="00F27A77" w:rsidP="00F27A77">
      <w:pPr>
        <w:rPr>
          <w:rFonts w:ascii="Calibri" w:hAnsi="Calibri"/>
        </w:rPr>
      </w:pPr>
    </w:p>
    <w:p w14:paraId="4B15FA5F" w14:textId="0218BAD9" w:rsidR="00F27A77" w:rsidRPr="00792555" w:rsidRDefault="00F27A77" w:rsidP="00792555">
      <w:pPr>
        <w:pStyle w:val="a7"/>
        <w:numPr>
          <w:ilvl w:val="0"/>
          <w:numId w:val="10"/>
        </w:numPr>
        <w:rPr>
          <w:b/>
        </w:rPr>
      </w:pPr>
      <w:r w:rsidRPr="00792555">
        <w:rPr>
          <w:b/>
        </w:rPr>
        <w:t>Additional Fe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4316"/>
        <w:gridCol w:w="4138"/>
      </w:tblGrid>
      <w:tr w:rsidR="00B346BF" w14:paraId="3BA589AA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A3732" w14:textId="77777777" w:rsidR="00B346BF" w:rsidRDefault="00B346BF" w:rsidP="00C156A9">
            <w:pPr>
              <w:spacing w:after="0" w:line="240" w:lineRule="auto"/>
              <w:rPr>
                <w:b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7747F" w14:textId="30103E7E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D21C7" w14:textId="77777777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B346BF" w14:paraId="5765CE6A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95B849F" w14:textId="77777777" w:rsidR="00B346BF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5416D1F" w14:textId="628D7F5A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A0405F9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2F92DAC7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80908" w14:textId="349B1316" w:rsidR="00B346BF" w:rsidRDefault="00B346BF" w:rsidP="00C156A9">
            <w:pPr>
              <w:spacing w:after="0" w:line="240" w:lineRule="auto"/>
            </w:pPr>
            <w:r>
              <w:t>N</w:t>
            </w:r>
            <w:r w:rsidR="00D81F9B">
              <w:t>9</w:t>
            </w: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C91BF" w14:textId="5BF3015C" w:rsidR="00B346BF" w:rsidRDefault="00B346BF" w:rsidP="00C156A9">
            <w:pPr>
              <w:spacing w:after="0" w:line="240" w:lineRule="auto"/>
            </w:pPr>
            <w:r>
              <w:t>Single additional feature e.g. heartbeat, peer-to-peer implementation, or other functionality agreed with tutor.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330A" w14:textId="78B660B1" w:rsidR="00B346BF" w:rsidRDefault="00537AD6" w:rsidP="00C156A9">
            <w:pPr>
              <w:spacing w:after="0" w:line="240" w:lineRule="auto"/>
            </w:pPr>
            <w:r>
              <w:t>No.</w:t>
            </w:r>
          </w:p>
        </w:tc>
      </w:tr>
      <w:tr w:rsidR="00B346BF" w14:paraId="69D013A0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4D9E893" w14:textId="77777777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91A982C" w14:textId="5A233CA2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3C4CCFE3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464A3869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B7CFB" w14:textId="02507CA6" w:rsidR="00B346BF" w:rsidRDefault="00B346BF" w:rsidP="00C156A9">
            <w:pPr>
              <w:spacing w:after="0" w:line="240" w:lineRule="auto"/>
            </w:pPr>
            <w:r>
              <w:t>S5</w:t>
            </w: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AFF" w14:textId="2BD6E7E8" w:rsidR="00B346BF" w:rsidRDefault="00B346BF" w:rsidP="00C156A9">
            <w:pPr>
              <w:spacing w:after="0" w:line="240" w:lineRule="auto"/>
            </w:pPr>
            <w:r>
              <w:t>Single additional feature e.g. data encrypted on storage, user password resets, account lockouts.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18BBA" w14:textId="075ECB6F" w:rsidR="00B346BF" w:rsidRDefault="00537AD6" w:rsidP="00C156A9">
            <w:pPr>
              <w:spacing w:after="0" w:line="240" w:lineRule="auto"/>
            </w:pPr>
            <w:r w:rsidRPr="00537AD6">
              <w:t>Partially - Passwords stored with MD5 hashing</w:t>
            </w:r>
            <w:r>
              <w:t xml:space="preserve"> </w:t>
            </w:r>
          </w:p>
        </w:tc>
      </w:tr>
    </w:tbl>
    <w:p w14:paraId="5E6EC1C0" w14:textId="77777777" w:rsidR="00F27A77" w:rsidRDefault="00F27A77" w:rsidP="00F27A77">
      <w:pPr>
        <w:rPr>
          <w:rFonts w:ascii="Calibri" w:hAnsi="Calibri"/>
        </w:rPr>
      </w:pPr>
    </w:p>
    <w:p w14:paraId="5A0BD218" w14:textId="6B7A519D" w:rsidR="00F27A77" w:rsidRPr="00792555" w:rsidRDefault="00F27A77" w:rsidP="00792555">
      <w:pPr>
        <w:pStyle w:val="a7"/>
        <w:numPr>
          <w:ilvl w:val="0"/>
          <w:numId w:val="10"/>
        </w:numPr>
        <w:rPr>
          <w:b/>
        </w:rPr>
      </w:pPr>
      <w:r w:rsidRPr="00792555">
        <w:rPr>
          <w:b/>
        </w:rPr>
        <w:t>Additional Featur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2"/>
        <w:gridCol w:w="4303"/>
        <w:gridCol w:w="4131"/>
      </w:tblGrid>
      <w:tr w:rsidR="00B346BF" w14:paraId="515D021D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AF5B" w14:textId="77777777" w:rsidR="00B346BF" w:rsidRDefault="00B346BF" w:rsidP="00C156A9">
            <w:pPr>
              <w:spacing w:after="0" w:line="240" w:lineRule="auto"/>
              <w:rPr>
                <w:b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CA410" w14:textId="5D4DB787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F72A" w14:textId="77777777" w:rsidR="00B346BF" w:rsidRDefault="00B346BF" w:rsidP="00C156A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evel of Implementation/Details</w:t>
            </w:r>
          </w:p>
        </w:tc>
      </w:tr>
      <w:tr w:rsidR="00B346BF" w14:paraId="2448CA09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8350B30" w14:textId="77777777" w:rsidR="00B346BF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7826F61D" w14:textId="3EB0302D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etworking Requirements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09BC9FBD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7C2943B7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FD484" w14:textId="15FFEDF0" w:rsidR="00B346BF" w:rsidRDefault="00B346BF" w:rsidP="00C156A9">
            <w:pPr>
              <w:spacing w:after="0" w:line="240" w:lineRule="auto"/>
            </w:pPr>
            <w:r>
              <w:t>N</w:t>
            </w:r>
            <w:r w:rsidR="00D81F9B">
              <w:t>10</w:t>
            </w: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B93D6" w14:textId="10D74613" w:rsidR="00B346BF" w:rsidRDefault="00B346BF" w:rsidP="00C156A9">
            <w:pPr>
              <w:spacing w:after="0" w:line="240" w:lineRule="auto"/>
            </w:pPr>
            <w:r>
              <w:t xml:space="preserve">Multiple additional </w:t>
            </w:r>
            <w:proofErr w:type="gramStart"/>
            <w:r>
              <w:t>feature</w:t>
            </w:r>
            <w:proofErr w:type="gramEnd"/>
            <w:r>
              <w:t xml:space="preserve"> e.g. heartbeat, peer-to-peer implementation, or other functionality agreed with your tutor (replaces N8).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3470A" w14:textId="269887BE" w:rsidR="00B346BF" w:rsidRDefault="00537AD6" w:rsidP="00C156A9">
            <w:pPr>
              <w:spacing w:after="0" w:line="240" w:lineRule="auto"/>
            </w:pPr>
            <w:r w:rsidRPr="00537AD6">
              <w:t>Yes - Asynchronous bidirectional communication, notification system, graceful connections/disconnections, buffer message system, packet header verification</w:t>
            </w:r>
            <w:r>
              <w:t xml:space="preserve"> </w:t>
            </w:r>
          </w:p>
        </w:tc>
      </w:tr>
      <w:tr w:rsidR="00B346BF" w14:paraId="0285FE64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15E7956F" w14:textId="77777777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617B1B3" w14:textId="6CE485A2" w:rsidR="00B346BF" w:rsidRPr="00FA1698" w:rsidRDefault="00B346BF" w:rsidP="00C156A9">
            <w:pPr>
              <w:spacing w:after="0" w:line="240" w:lineRule="auto"/>
              <w:rPr>
                <w:b/>
                <w:bCs/>
              </w:rPr>
            </w:pPr>
            <w:r w:rsidRPr="00FA1698">
              <w:rPr>
                <w:b/>
                <w:bCs/>
              </w:rPr>
              <w:t>Security Requirements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609015B" w14:textId="77777777" w:rsidR="00B346BF" w:rsidRDefault="00B346BF" w:rsidP="00C156A9">
            <w:pPr>
              <w:spacing w:after="0" w:line="240" w:lineRule="auto"/>
            </w:pPr>
          </w:p>
        </w:tc>
      </w:tr>
      <w:tr w:rsidR="00B346BF" w14:paraId="1BC4D6D8" w14:textId="77777777" w:rsidTr="00B346B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61F5" w14:textId="16434183" w:rsidR="00B346BF" w:rsidRDefault="00B346BF" w:rsidP="00C156A9">
            <w:pPr>
              <w:spacing w:after="0" w:line="240" w:lineRule="auto"/>
            </w:pPr>
            <w:r>
              <w:t>S6</w:t>
            </w:r>
          </w:p>
        </w:tc>
        <w:tc>
          <w:tcPr>
            <w:tcW w:w="4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FF3E" w14:textId="356208A9" w:rsidR="00B346BF" w:rsidRDefault="00B346BF" w:rsidP="00C156A9">
            <w:pPr>
              <w:spacing w:after="0" w:line="240" w:lineRule="auto"/>
            </w:pPr>
            <w:r>
              <w:t xml:space="preserve">Multiple additional </w:t>
            </w:r>
            <w:proofErr w:type="gramStart"/>
            <w:r>
              <w:t>feature</w:t>
            </w:r>
            <w:proofErr w:type="gramEnd"/>
            <w:r>
              <w:t xml:space="preserve"> e.g. data encrypted on storage, user password resets, account lockouts (replaces S5).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8E136" w14:textId="526F5964" w:rsidR="00B346BF" w:rsidRDefault="00537AD6" w:rsidP="00C156A9">
            <w:pPr>
              <w:spacing w:after="0" w:line="240" w:lineRule="auto"/>
            </w:pPr>
            <w:r>
              <w:t>No.</w:t>
            </w:r>
          </w:p>
        </w:tc>
      </w:tr>
    </w:tbl>
    <w:p w14:paraId="6EBED5D0" w14:textId="77777777" w:rsidR="00F27A77" w:rsidRDefault="00F27A77" w:rsidP="00F27A77">
      <w:pPr>
        <w:rPr>
          <w:rFonts w:ascii="Calibri" w:hAnsi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75"/>
        <w:gridCol w:w="5441"/>
      </w:tblGrid>
      <w:tr w:rsidR="00F27A77" w14:paraId="102AC599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D8EF0" w14:textId="77777777" w:rsidR="00F27A77" w:rsidRDefault="00F27A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ist any other features implemented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16920" w14:textId="77777777" w:rsidR="00F27A77" w:rsidRDefault="00F27A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tails</w:t>
            </w:r>
          </w:p>
        </w:tc>
      </w:tr>
      <w:tr w:rsidR="00F27A77" w14:paraId="32E4CABF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B314F" w14:textId="45E7F9C1" w:rsidR="00F27A77" w:rsidRDefault="00537AD6">
            <w:pPr>
              <w:spacing w:after="0" w:line="240" w:lineRule="auto"/>
            </w:pPr>
            <w:r>
              <w:t>Graceful server shutdown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7C6B" w14:textId="51D3EACE" w:rsidR="00F27A77" w:rsidRDefault="00537AD6">
            <w:pPr>
              <w:spacing w:after="0" w:line="240" w:lineRule="auto"/>
            </w:pPr>
            <w:r>
              <w:t>The server closes gracefully.</w:t>
            </w:r>
          </w:p>
        </w:tc>
      </w:tr>
      <w:tr w:rsidR="00F27A77" w14:paraId="49C8EFFA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CBDF" w14:textId="0B4AFABF" w:rsidR="00F27A77" w:rsidRDefault="00537AD6">
            <w:pPr>
              <w:spacing w:after="0" w:line="240" w:lineRule="auto"/>
            </w:pPr>
            <w:r>
              <w:t>Good logging system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3D7C2" w14:textId="77777777" w:rsidR="00F27A77" w:rsidRDefault="00F27A77">
            <w:pPr>
              <w:spacing w:after="0" w:line="240" w:lineRule="auto"/>
            </w:pPr>
          </w:p>
        </w:tc>
      </w:tr>
      <w:tr w:rsidR="00F27A77" w14:paraId="653A80F4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B1862" w14:textId="2DF38460" w:rsidR="00F27A77" w:rsidRDefault="00537AD6">
            <w:pPr>
              <w:spacing w:after="0" w:line="240" w:lineRule="auto"/>
            </w:pPr>
            <w:r>
              <w:t xml:space="preserve">Good GUI 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33F92" w14:textId="658BDC9F" w:rsidR="00F27A77" w:rsidRDefault="00537AD6">
            <w:pPr>
              <w:spacing w:after="0" w:line="240" w:lineRule="auto"/>
            </w:pPr>
            <w:r>
              <w:t>Invested a lot of time of the visual aspect of the application for login/signup and especially the dashboard.</w:t>
            </w:r>
          </w:p>
        </w:tc>
      </w:tr>
      <w:tr w:rsidR="00F27A77" w14:paraId="4F0C2ABA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20455" w14:textId="335A33D9" w:rsidR="00F27A77" w:rsidRDefault="00537AD6">
            <w:pPr>
              <w:spacing w:after="0" w:line="240" w:lineRule="auto"/>
            </w:pPr>
            <w:r>
              <w:t>Dynamic task display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F5BE" w14:textId="1678B6C5" w:rsidR="00F27A77" w:rsidRDefault="00021BE2">
            <w:pPr>
              <w:spacing w:after="0" w:line="240" w:lineRule="auto"/>
            </w:pPr>
            <w:r>
              <w:t>Tasks are showed dynamically. Each task creates a frame that gets placed below as a stack</w:t>
            </w:r>
          </w:p>
        </w:tc>
      </w:tr>
      <w:tr w:rsidR="00F27A77" w14:paraId="6D2653CF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FDF6" w14:textId="6FDB6CCB" w:rsidR="00F27A77" w:rsidRDefault="00021BE2">
            <w:pPr>
              <w:spacing w:after="0" w:line="240" w:lineRule="auto"/>
            </w:pPr>
            <w:r>
              <w:lastRenderedPageBreak/>
              <w:t>Dynamic Button creation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E83E2" w14:textId="21B3796C" w:rsidR="00F27A77" w:rsidRDefault="00021BE2">
            <w:pPr>
              <w:spacing w:after="0" w:line="240" w:lineRule="auto"/>
            </w:pPr>
            <w:r>
              <w:t>Tasks create edit and delete buttons for each task that associates functionality to the specific task.</w:t>
            </w:r>
          </w:p>
        </w:tc>
      </w:tr>
      <w:tr w:rsidR="00F27A77" w14:paraId="189F4B6F" w14:textId="77777777" w:rsidTr="00F27A77">
        <w:tc>
          <w:tcPr>
            <w:tcW w:w="3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1CD0" w14:textId="7E2DBCA3" w:rsidR="00F27A77" w:rsidRDefault="00021BE2">
            <w:pPr>
              <w:spacing w:after="0" w:line="240" w:lineRule="auto"/>
            </w:pPr>
            <w:r>
              <w:t xml:space="preserve">Implemented support for concurrent operations with </w:t>
            </w:r>
            <w:proofErr w:type="spellStart"/>
            <w:r>
              <w:t>thead</w:t>
            </w:r>
            <w:proofErr w:type="spellEnd"/>
            <w:r>
              <w:t>-safe locking.</w:t>
            </w:r>
          </w:p>
        </w:tc>
        <w:tc>
          <w:tcPr>
            <w:tcW w:w="5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05810" w14:textId="6646ACB1" w:rsidR="00F27A77" w:rsidRDefault="00021BE2">
            <w:pPr>
              <w:spacing w:after="0" w:line="240" w:lineRule="auto"/>
            </w:pPr>
            <w:r>
              <w:t xml:space="preserve">When threads have to </w:t>
            </w:r>
            <w:proofErr w:type="gramStart"/>
            <w:r>
              <w:t>use  resources</w:t>
            </w:r>
            <w:proofErr w:type="gramEnd"/>
            <w:r>
              <w:t xml:space="preserve"> such as queues and the database, they accumulate a lock and release it when finishing their job.</w:t>
            </w:r>
          </w:p>
        </w:tc>
      </w:tr>
    </w:tbl>
    <w:p w14:paraId="570ED7AC" w14:textId="77777777" w:rsidR="00EB0367" w:rsidRDefault="00EB0367" w:rsidP="007C0271"/>
    <w:p w14:paraId="62F30341" w14:textId="77777777" w:rsidR="00740DE0" w:rsidRPr="00680D5F" w:rsidRDefault="00740DE0" w:rsidP="00A50C7E">
      <w:pPr>
        <w:rPr>
          <w:b/>
          <w:bCs/>
        </w:rPr>
      </w:pPr>
    </w:p>
    <w:p w14:paraId="331AE060" w14:textId="34C05052" w:rsidR="003777A7" w:rsidRPr="00680D5F" w:rsidRDefault="003777A7">
      <w:pPr>
        <w:rPr>
          <w:b/>
          <w:bCs/>
        </w:rPr>
      </w:pPr>
    </w:p>
    <w:sectPr w:rsidR="003777A7" w:rsidRPr="00680D5F" w:rsidSect="000A7A3C">
      <w:footerReference w:type="default" r:id="rId11"/>
      <w:headerReference w:type="first" r:id="rId12"/>
      <w:pgSz w:w="11906" w:h="16838"/>
      <w:pgMar w:top="1440" w:right="1440" w:bottom="1440" w:left="1440" w:header="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851CE3" w14:textId="77777777" w:rsidR="00900075" w:rsidRDefault="00900075" w:rsidP="00D07662">
      <w:pPr>
        <w:spacing w:after="0" w:line="240" w:lineRule="auto"/>
      </w:pPr>
      <w:r>
        <w:separator/>
      </w:r>
    </w:p>
  </w:endnote>
  <w:endnote w:type="continuationSeparator" w:id="0">
    <w:p w14:paraId="2D6114B2" w14:textId="77777777" w:rsidR="00900075" w:rsidRDefault="00900075" w:rsidP="00D07662">
      <w:pPr>
        <w:spacing w:after="0" w:line="240" w:lineRule="auto"/>
      </w:pPr>
      <w:r>
        <w:continuationSeparator/>
      </w:r>
    </w:p>
  </w:endnote>
  <w:endnote w:type="continuationNotice" w:id="1">
    <w:p w14:paraId="0EF22D53" w14:textId="77777777" w:rsidR="00900075" w:rsidRDefault="009000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21338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D863B4" w14:textId="240ACB7C" w:rsidR="00A50C7E" w:rsidRDefault="00A50C7E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C9FE2E5" w14:textId="597DEBD8" w:rsidR="00A50C7E" w:rsidRDefault="00A50C7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0F0D1" w14:textId="77777777" w:rsidR="00900075" w:rsidRDefault="00900075" w:rsidP="00D07662">
      <w:pPr>
        <w:spacing w:after="0" w:line="240" w:lineRule="auto"/>
      </w:pPr>
      <w:r>
        <w:separator/>
      </w:r>
    </w:p>
  </w:footnote>
  <w:footnote w:type="continuationSeparator" w:id="0">
    <w:p w14:paraId="3CE3124E" w14:textId="77777777" w:rsidR="00900075" w:rsidRDefault="00900075" w:rsidP="00D07662">
      <w:pPr>
        <w:spacing w:after="0" w:line="240" w:lineRule="auto"/>
      </w:pPr>
      <w:r>
        <w:continuationSeparator/>
      </w:r>
    </w:p>
  </w:footnote>
  <w:footnote w:type="continuationNotice" w:id="1">
    <w:p w14:paraId="76595792" w14:textId="77777777" w:rsidR="00900075" w:rsidRDefault="009000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973E68" w14:textId="75936584" w:rsidR="000A7A3C" w:rsidRDefault="000A7A3C" w:rsidP="000A7A3C">
    <w:pPr>
      <w:pStyle w:val="a3"/>
      <w:ind w:left="-56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D37"/>
    <w:multiLevelType w:val="hybridMultilevel"/>
    <w:tmpl w:val="FFFFFFFF"/>
    <w:lvl w:ilvl="0" w:tplc="C890C0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D2F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16E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DCAD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A5A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8A7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8E2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4089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1865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96837"/>
    <w:multiLevelType w:val="hybridMultilevel"/>
    <w:tmpl w:val="A1408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3693C"/>
    <w:multiLevelType w:val="hybridMultilevel"/>
    <w:tmpl w:val="C92AF8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C0873"/>
    <w:multiLevelType w:val="hybridMultilevel"/>
    <w:tmpl w:val="8CF03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17331"/>
    <w:multiLevelType w:val="hybridMultilevel"/>
    <w:tmpl w:val="C6A08D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D2B58"/>
    <w:multiLevelType w:val="hybridMultilevel"/>
    <w:tmpl w:val="FDD8D3EE"/>
    <w:lvl w:ilvl="0" w:tplc="001807B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9570CF"/>
    <w:multiLevelType w:val="hybridMultilevel"/>
    <w:tmpl w:val="372C26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3B6360"/>
    <w:multiLevelType w:val="hybridMultilevel"/>
    <w:tmpl w:val="5EECF07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1981A42"/>
    <w:multiLevelType w:val="hybridMultilevel"/>
    <w:tmpl w:val="06D8E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D5ADD"/>
    <w:multiLevelType w:val="hybridMultilevel"/>
    <w:tmpl w:val="27985E32"/>
    <w:lvl w:ilvl="0" w:tplc="05A039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8890095">
    <w:abstractNumId w:val="3"/>
  </w:num>
  <w:num w:numId="2" w16cid:durableId="808132768">
    <w:abstractNumId w:val="1"/>
  </w:num>
  <w:num w:numId="3" w16cid:durableId="1373968285">
    <w:abstractNumId w:val="7"/>
  </w:num>
  <w:num w:numId="4" w16cid:durableId="939145171">
    <w:abstractNumId w:val="2"/>
  </w:num>
  <w:num w:numId="5" w16cid:durableId="2077580739">
    <w:abstractNumId w:val="4"/>
  </w:num>
  <w:num w:numId="6" w16cid:durableId="1775591862">
    <w:abstractNumId w:val="8"/>
  </w:num>
  <w:num w:numId="7" w16cid:durableId="1990279823">
    <w:abstractNumId w:val="5"/>
  </w:num>
  <w:num w:numId="8" w16cid:durableId="302279078">
    <w:abstractNumId w:val="0"/>
  </w:num>
  <w:num w:numId="9" w16cid:durableId="503014026">
    <w:abstractNumId w:val="9"/>
  </w:num>
  <w:num w:numId="10" w16cid:durableId="19416416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wNDMwNDQzMzUwMDdV0lEKTi0uzszPAykwrAUAKIlhESwAAAA="/>
  </w:docVars>
  <w:rsids>
    <w:rsidRoot w:val="00D07662"/>
    <w:rsid w:val="00000A78"/>
    <w:rsid w:val="00012644"/>
    <w:rsid w:val="00021BE2"/>
    <w:rsid w:val="00030C4C"/>
    <w:rsid w:val="00032994"/>
    <w:rsid w:val="00034A4F"/>
    <w:rsid w:val="00036210"/>
    <w:rsid w:val="00062F93"/>
    <w:rsid w:val="000635F2"/>
    <w:rsid w:val="00065122"/>
    <w:rsid w:val="000743BA"/>
    <w:rsid w:val="00085695"/>
    <w:rsid w:val="0009436C"/>
    <w:rsid w:val="00097B0A"/>
    <w:rsid w:val="000A28C3"/>
    <w:rsid w:val="000A3708"/>
    <w:rsid w:val="000A5444"/>
    <w:rsid w:val="000A7A3C"/>
    <w:rsid w:val="000C777A"/>
    <w:rsid w:val="000D6B92"/>
    <w:rsid w:val="000E0E55"/>
    <w:rsid w:val="000F620C"/>
    <w:rsid w:val="0013550F"/>
    <w:rsid w:val="001425E1"/>
    <w:rsid w:val="00154B44"/>
    <w:rsid w:val="00156345"/>
    <w:rsid w:val="00163B2D"/>
    <w:rsid w:val="00183015"/>
    <w:rsid w:val="001A16C0"/>
    <w:rsid w:val="001C4BFA"/>
    <w:rsid w:val="001D187A"/>
    <w:rsid w:val="001D6A60"/>
    <w:rsid w:val="001E55F5"/>
    <w:rsid w:val="001E591C"/>
    <w:rsid w:val="00211C67"/>
    <w:rsid w:val="002231D1"/>
    <w:rsid w:val="00231B04"/>
    <w:rsid w:val="002358C8"/>
    <w:rsid w:val="00253FE3"/>
    <w:rsid w:val="002568F7"/>
    <w:rsid w:val="00261A3B"/>
    <w:rsid w:val="00261BA0"/>
    <w:rsid w:val="002776D8"/>
    <w:rsid w:val="002B0DCF"/>
    <w:rsid w:val="002C1A48"/>
    <w:rsid w:val="002D0210"/>
    <w:rsid w:val="002D1AA3"/>
    <w:rsid w:val="002E035F"/>
    <w:rsid w:val="002F3275"/>
    <w:rsid w:val="00307979"/>
    <w:rsid w:val="00332C3B"/>
    <w:rsid w:val="00341019"/>
    <w:rsid w:val="00341A42"/>
    <w:rsid w:val="00342792"/>
    <w:rsid w:val="0034279C"/>
    <w:rsid w:val="00355CEE"/>
    <w:rsid w:val="00373516"/>
    <w:rsid w:val="00375B76"/>
    <w:rsid w:val="00376DCB"/>
    <w:rsid w:val="003777A7"/>
    <w:rsid w:val="0038690D"/>
    <w:rsid w:val="00390B43"/>
    <w:rsid w:val="00390E5D"/>
    <w:rsid w:val="003A61C7"/>
    <w:rsid w:val="003B10B4"/>
    <w:rsid w:val="003B29CE"/>
    <w:rsid w:val="003B2A4A"/>
    <w:rsid w:val="003B634E"/>
    <w:rsid w:val="003D7810"/>
    <w:rsid w:val="003E32D2"/>
    <w:rsid w:val="003F1B94"/>
    <w:rsid w:val="003F552E"/>
    <w:rsid w:val="00406A0F"/>
    <w:rsid w:val="00412F4E"/>
    <w:rsid w:val="00415216"/>
    <w:rsid w:val="004273E8"/>
    <w:rsid w:val="004569FB"/>
    <w:rsid w:val="00456EC1"/>
    <w:rsid w:val="0047380C"/>
    <w:rsid w:val="00480D4D"/>
    <w:rsid w:val="00482C22"/>
    <w:rsid w:val="004B5CDC"/>
    <w:rsid w:val="004D2BE6"/>
    <w:rsid w:val="004D3E1E"/>
    <w:rsid w:val="004D536D"/>
    <w:rsid w:val="004E0E22"/>
    <w:rsid w:val="004F29F2"/>
    <w:rsid w:val="004F3CED"/>
    <w:rsid w:val="004F79E0"/>
    <w:rsid w:val="00501D62"/>
    <w:rsid w:val="005023B7"/>
    <w:rsid w:val="00513865"/>
    <w:rsid w:val="0051589F"/>
    <w:rsid w:val="00522018"/>
    <w:rsid w:val="00537AD6"/>
    <w:rsid w:val="00540815"/>
    <w:rsid w:val="005501EC"/>
    <w:rsid w:val="00550C45"/>
    <w:rsid w:val="0055348A"/>
    <w:rsid w:val="00554524"/>
    <w:rsid w:val="00575162"/>
    <w:rsid w:val="00587C0E"/>
    <w:rsid w:val="005944BC"/>
    <w:rsid w:val="00596159"/>
    <w:rsid w:val="005A2A18"/>
    <w:rsid w:val="005B752F"/>
    <w:rsid w:val="005C5F51"/>
    <w:rsid w:val="005D3E56"/>
    <w:rsid w:val="006064A5"/>
    <w:rsid w:val="00607A0C"/>
    <w:rsid w:val="00610AC6"/>
    <w:rsid w:val="00613522"/>
    <w:rsid w:val="0062524E"/>
    <w:rsid w:val="00680D5F"/>
    <w:rsid w:val="006871EE"/>
    <w:rsid w:val="00692764"/>
    <w:rsid w:val="00694F37"/>
    <w:rsid w:val="006A7E1B"/>
    <w:rsid w:val="006C7A3F"/>
    <w:rsid w:val="006F636B"/>
    <w:rsid w:val="0070453B"/>
    <w:rsid w:val="0072112F"/>
    <w:rsid w:val="007365F3"/>
    <w:rsid w:val="00740DE0"/>
    <w:rsid w:val="00742126"/>
    <w:rsid w:val="00745D31"/>
    <w:rsid w:val="00745E91"/>
    <w:rsid w:val="00761A60"/>
    <w:rsid w:val="00775376"/>
    <w:rsid w:val="00792555"/>
    <w:rsid w:val="007968F2"/>
    <w:rsid w:val="007A441D"/>
    <w:rsid w:val="007A4EE6"/>
    <w:rsid w:val="007B0B40"/>
    <w:rsid w:val="007B135E"/>
    <w:rsid w:val="007B3A08"/>
    <w:rsid w:val="007C0271"/>
    <w:rsid w:val="007C73E5"/>
    <w:rsid w:val="007D2A2B"/>
    <w:rsid w:val="007D48B2"/>
    <w:rsid w:val="007F3258"/>
    <w:rsid w:val="0080234C"/>
    <w:rsid w:val="00806565"/>
    <w:rsid w:val="008913DC"/>
    <w:rsid w:val="008A107B"/>
    <w:rsid w:val="008B7EC5"/>
    <w:rsid w:val="008C618C"/>
    <w:rsid w:val="008D7106"/>
    <w:rsid w:val="008F39B2"/>
    <w:rsid w:val="008F67E2"/>
    <w:rsid w:val="00900075"/>
    <w:rsid w:val="00931F07"/>
    <w:rsid w:val="00956641"/>
    <w:rsid w:val="009626D6"/>
    <w:rsid w:val="00976047"/>
    <w:rsid w:val="009946C5"/>
    <w:rsid w:val="009A61C1"/>
    <w:rsid w:val="009B2F4D"/>
    <w:rsid w:val="009B5AB8"/>
    <w:rsid w:val="009D08D9"/>
    <w:rsid w:val="009D4551"/>
    <w:rsid w:val="009E0296"/>
    <w:rsid w:val="009E7C0F"/>
    <w:rsid w:val="00A106E2"/>
    <w:rsid w:val="00A11C43"/>
    <w:rsid w:val="00A1619C"/>
    <w:rsid w:val="00A22C00"/>
    <w:rsid w:val="00A25BAB"/>
    <w:rsid w:val="00A27A79"/>
    <w:rsid w:val="00A30FAF"/>
    <w:rsid w:val="00A46087"/>
    <w:rsid w:val="00A50357"/>
    <w:rsid w:val="00A506A6"/>
    <w:rsid w:val="00A50C7E"/>
    <w:rsid w:val="00A533BE"/>
    <w:rsid w:val="00A54E75"/>
    <w:rsid w:val="00A57D5A"/>
    <w:rsid w:val="00A61687"/>
    <w:rsid w:val="00A717E3"/>
    <w:rsid w:val="00A72AC3"/>
    <w:rsid w:val="00A974D1"/>
    <w:rsid w:val="00AA1E25"/>
    <w:rsid w:val="00AB034C"/>
    <w:rsid w:val="00AC52D9"/>
    <w:rsid w:val="00AD73E4"/>
    <w:rsid w:val="00AD7E63"/>
    <w:rsid w:val="00AE04F0"/>
    <w:rsid w:val="00AE7629"/>
    <w:rsid w:val="00B12E43"/>
    <w:rsid w:val="00B13C1A"/>
    <w:rsid w:val="00B17EAB"/>
    <w:rsid w:val="00B24B73"/>
    <w:rsid w:val="00B266CA"/>
    <w:rsid w:val="00B26B20"/>
    <w:rsid w:val="00B346BF"/>
    <w:rsid w:val="00B35762"/>
    <w:rsid w:val="00B45B65"/>
    <w:rsid w:val="00B45D76"/>
    <w:rsid w:val="00B54732"/>
    <w:rsid w:val="00B70293"/>
    <w:rsid w:val="00B77099"/>
    <w:rsid w:val="00B77EED"/>
    <w:rsid w:val="00B8215B"/>
    <w:rsid w:val="00B8585A"/>
    <w:rsid w:val="00BB13E3"/>
    <w:rsid w:val="00BE00D5"/>
    <w:rsid w:val="00BF290C"/>
    <w:rsid w:val="00BF2E46"/>
    <w:rsid w:val="00C11FB0"/>
    <w:rsid w:val="00C152FB"/>
    <w:rsid w:val="00C24854"/>
    <w:rsid w:val="00C30B37"/>
    <w:rsid w:val="00C6034C"/>
    <w:rsid w:val="00C62E29"/>
    <w:rsid w:val="00C82481"/>
    <w:rsid w:val="00CB328D"/>
    <w:rsid w:val="00CC43B5"/>
    <w:rsid w:val="00CF69B6"/>
    <w:rsid w:val="00CF7AA1"/>
    <w:rsid w:val="00D004C4"/>
    <w:rsid w:val="00D0311B"/>
    <w:rsid w:val="00D0473F"/>
    <w:rsid w:val="00D071B7"/>
    <w:rsid w:val="00D07662"/>
    <w:rsid w:val="00D12B04"/>
    <w:rsid w:val="00D33662"/>
    <w:rsid w:val="00D35E0D"/>
    <w:rsid w:val="00D463D4"/>
    <w:rsid w:val="00D544AD"/>
    <w:rsid w:val="00D54996"/>
    <w:rsid w:val="00D612CE"/>
    <w:rsid w:val="00D77F69"/>
    <w:rsid w:val="00D81F9B"/>
    <w:rsid w:val="00DA6158"/>
    <w:rsid w:val="00DC4181"/>
    <w:rsid w:val="00DD15AB"/>
    <w:rsid w:val="00DD73B6"/>
    <w:rsid w:val="00E01794"/>
    <w:rsid w:val="00E063AC"/>
    <w:rsid w:val="00E1033A"/>
    <w:rsid w:val="00E1190B"/>
    <w:rsid w:val="00E1404D"/>
    <w:rsid w:val="00E26A94"/>
    <w:rsid w:val="00E324FD"/>
    <w:rsid w:val="00E43AA2"/>
    <w:rsid w:val="00E44DCB"/>
    <w:rsid w:val="00E52A28"/>
    <w:rsid w:val="00E52FF2"/>
    <w:rsid w:val="00E610FD"/>
    <w:rsid w:val="00E736C0"/>
    <w:rsid w:val="00E83A5C"/>
    <w:rsid w:val="00EB0367"/>
    <w:rsid w:val="00EB724E"/>
    <w:rsid w:val="00EC53D5"/>
    <w:rsid w:val="00EC5D58"/>
    <w:rsid w:val="00EC7736"/>
    <w:rsid w:val="00ED5CB0"/>
    <w:rsid w:val="00EE0BD6"/>
    <w:rsid w:val="00EF0423"/>
    <w:rsid w:val="00EF3468"/>
    <w:rsid w:val="00EF7119"/>
    <w:rsid w:val="00F1066F"/>
    <w:rsid w:val="00F144A7"/>
    <w:rsid w:val="00F16A7C"/>
    <w:rsid w:val="00F172BE"/>
    <w:rsid w:val="00F22331"/>
    <w:rsid w:val="00F27A77"/>
    <w:rsid w:val="00F37857"/>
    <w:rsid w:val="00F45C05"/>
    <w:rsid w:val="00F60459"/>
    <w:rsid w:val="00F63E86"/>
    <w:rsid w:val="00F6730A"/>
    <w:rsid w:val="00F6752E"/>
    <w:rsid w:val="00F7295C"/>
    <w:rsid w:val="00F748B2"/>
    <w:rsid w:val="00FA1698"/>
    <w:rsid w:val="00FA352E"/>
    <w:rsid w:val="00FC3BB3"/>
    <w:rsid w:val="00FD731A"/>
    <w:rsid w:val="00FF3855"/>
    <w:rsid w:val="00FF709F"/>
    <w:rsid w:val="01D4B7B1"/>
    <w:rsid w:val="01ED4638"/>
    <w:rsid w:val="07A58DEA"/>
    <w:rsid w:val="124C168E"/>
    <w:rsid w:val="1454FBA7"/>
    <w:rsid w:val="1A810CCF"/>
    <w:rsid w:val="21CCBCDA"/>
    <w:rsid w:val="24B29EDF"/>
    <w:rsid w:val="27B54348"/>
    <w:rsid w:val="291ED261"/>
    <w:rsid w:val="2948AA31"/>
    <w:rsid w:val="2A0BB2D6"/>
    <w:rsid w:val="3DC8521F"/>
    <w:rsid w:val="3F71198A"/>
    <w:rsid w:val="47C24AE4"/>
    <w:rsid w:val="4B14F468"/>
    <w:rsid w:val="505107ED"/>
    <w:rsid w:val="599B49AF"/>
    <w:rsid w:val="5F12176B"/>
    <w:rsid w:val="6566B20F"/>
    <w:rsid w:val="68066A04"/>
    <w:rsid w:val="6A12F2BF"/>
    <w:rsid w:val="6DBBFE3C"/>
    <w:rsid w:val="6F9E83E5"/>
    <w:rsid w:val="701778F7"/>
    <w:rsid w:val="72DD38FC"/>
    <w:rsid w:val="7528DA59"/>
    <w:rsid w:val="7677963B"/>
    <w:rsid w:val="7920C11E"/>
    <w:rsid w:val="7ADB77D2"/>
    <w:rsid w:val="7DDD8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2C7F95"/>
  <w15:chartTrackingRefBased/>
  <w15:docId w15:val="{F0C67226-353A-C249-8BAE-20ECE0549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8690D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8690D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6064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A54E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A54E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7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Κεφαλίδα Char"/>
    <w:basedOn w:val="a0"/>
    <w:link w:val="a3"/>
    <w:uiPriority w:val="99"/>
    <w:rsid w:val="00D07662"/>
  </w:style>
  <w:style w:type="paragraph" w:styleId="a4">
    <w:name w:val="footer"/>
    <w:basedOn w:val="a"/>
    <w:link w:val="Char0"/>
    <w:uiPriority w:val="99"/>
    <w:unhideWhenUsed/>
    <w:rsid w:val="00D076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Υποσέλιδο Char"/>
    <w:basedOn w:val="a0"/>
    <w:link w:val="a4"/>
    <w:uiPriority w:val="99"/>
    <w:rsid w:val="00D07662"/>
  </w:style>
  <w:style w:type="paragraph" w:styleId="a5">
    <w:name w:val="Title"/>
    <w:basedOn w:val="a"/>
    <w:next w:val="a"/>
    <w:link w:val="Char1"/>
    <w:uiPriority w:val="10"/>
    <w:qFormat/>
    <w:rsid w:val="0038690D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Char1">
    <w:name w:val="Τίτλος Char"/>
    <w:basedOn w:val="a0"/>
    <w:link w:val="a5"/>
    <w:uiPriority w:val="10"/>
    <w:rsid w:val="0038690D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1Char">
    <w:name w:val="Επικεφαλίδα 1 Char"/>
    <w:basedOn w:val="a0"/>
    <w:link w:val="1"/>
    <w:uiPriority w:val="9"/>
    <w:rsid w:val="0038690D"/>
    <w:rPr>
      <w:rFonts w:eastAsiaTheme="majorEastAsia" w:cstheme="majorBidi"/>
      <w:b/>
      <w:sz w:val="32"/>
      <w:szCs w:val="32"/>
    </w:rPr>
  </w:style>
  <w:style w:type="paragraph" w:styleId="a6">
    <w:name w:val="TOC Heading"/>
    <w:basedOn w:val="1"/>
    <w:next w:val="a"/>
    <w:uiPriority w:val="39"/>
    <w:unhideWhenUsed/>
    <w:qFormat/>
    <w:rsid w:val="00FA352E"/>
    <w:pPr>
      <w:outlineLvl w:val="9"/>
    </w:pPr>
    <w:rPr>
      <w:lang w:val="en-US"/>
    </w:rPr>
  </w:style>
  <w:style w:type="paragraph" w:styleId="10">
    <w:name w:val="toc 1"/>
    <w:basedOn w:val="a"/>
    <w:next w:val="a"/>
    <w:autoRedefine/>
    <w:uiPriority w:val="39"/>
    <w:unhideWhenUsed/>
    <w:rsid w:val="00FA352E"/>
    <w:pPr>
      <w:spacing w:after="100"/>
    </w:pPr>
  </w:style>
  <w:style w:type="character" w:styleId="-">
    <w:name w:val="Hyperlink"/>
    <w:basedOn w:val="a0"/>
    <w:uiPriority w:val="99"/>
    <w:unhideWhenUsed/>
    <w:rsid w:val="00FA352E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51589F"/>
    <w:pPr>
      <w:ind w:left="720"/>
      <w:contextualSpacing/>
    </w:pPr>
  </w:style>
  <w:style w:type="character" w:customStyle="1" w:styleId="2Char">
    <w:name w:val="Επικεφαλίδα 2 Char"/>
    <w:basedOn w:val="a0"/>
    <w:link w:val="2"/>
    <w:uiPriority w:val="9"/>
    <w:rsid w:val="0038690D"/>
    <w:rPr>
      <w:rFonts w:eastAsiaTheme="majorEastAsia" w:cstheme="majorBidi"/>
      <w:b/>
      <w:sz w:val="26"/>
      <w:szCs w:val="26"/>
    </w:rPr>
  </w:style>
  <w:style w:type="paragraph" w:styleId="Web">
    <w:name w:val="Normal (Web)"/>
    <w:basedOn w:val="a"/>
    <w:uiPriority w:val="99"/>
    <w:semiHidden/>
    <w:unhideWhenUsed/>
    <w:rsid w:val="00F60459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20">
    <w:name w:val="toc 2"/>
    <w:basedOn w:val="a"/>
    <w:next w:val="a"/>
    <w:autoRedefine/>
    <w:uiPriority w:val="39"/>
    <w:unhideWhenUsed/>
    <w:rsid w:val="00610AC6"/>
    <w:pPr>
      <w:spacing w:after="100"/>
      <w:ind w:left="220"/>
    </w:pPr>
  </w:style>
  <w:style w:type="character" w:styleId="a8">
    <w:name w:val="annotation reference"/>
    <w:basedOn w:val="a0"/>
    <w:uiPriority w:val="99"/>
    <w:semiHidden/>
    <w:unhideWhenUsed/>
    <w:rsid w:val="001A16C0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1A16C0"/>
    <w:pPr>
      <w:spacing w:line="240" w:lineRule="auto"/>
    </w:pPr>
    <w:rPr>
      <w:sz w:val="20"/>
      <w:szCs w:val="20"/>
    </w:rPr>
  </w:style>
  <w:style w:type="character" w:customStyle="1" w:styleId="Char2">
    <w:name w:val="Κείμενο σχολίου Char"/>
    <w:basedOn w:val="a0"/>
    <w:link w:val="a9"/>
    <w:uiPriority w:val="99"/>
    <w:rsid w:val="001A16C0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1A16C0"/>
    <w:rPr>
      <w:b/>
      <w:bCs/>
    </w:rPr>
  </w:style>
  <w:style w:type="character" w:customStyle="1" w:styleId="Char3">
    <w:name w:val="Θέμα σχολίου Char"/>
    <w:basedOn w:val="Char2"/>
    <w:link w:val="aa"/>
    <w:uiPriority w:val="99"/>
    <w:semiHidden/>
    <w:rsid w:val="001A16C0"/>
    <w:rPr>
      <w:b/>
      <w:bCs/>
      <w:sz w:val="20"/>
      <w:szCs w:val="20"/>
    </w:rPr>
  </w:style>
  <w:style w:type="paragraph" w:styleId="ab">
    <w:name w:val="Balloon Text"/>
    <w:basedOn w:val="a"/>
    <w:link w:val="Char4"/>
    <w:uiPriority w:val="99"/>
    <w:semiHidden/>
    <w:unhideWhenUsed/>
    <w:rsid w:val="001A16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Κείμενο πλαισίου Char"/>
    <w:basedOn w:val="a0"/>
    <w:link w:val="ab"/>
    <w:uiPriority w:val="99"/>
    <w:semiHidden/>
    <w:rsid w:val="001A16C0"/>
    <w:rPr>
      <w:rFonts w:ascii="Segoe UI" w:hAnsi="Segoe UI" w:cs="Segoe UI"/>
      <w:sz w:val="18"/>
      <w:szCs w:val="18"/>
    </w:rPr>
  </w:style>
  <w:style w:type="character" w:styleId="ac">
    <w:name w:val="Unresolved Mention"/>
    <w:basedOn w:val="a0"/>
    <w:uiPriority w:val="99"/>
    <w:semiHidden/>
    <w:unhideWhenUsed/>
    <w:rsid w:val="00EB724E"/>
    <w:rPr>
      <w:color w:val="605E5C"/>
      <w:shd w:val="clear" w:color="auto" w:fill="E1DFDD"/>
    </w:rPr>
  </w:style>
  <w:style w:type="table" w:styleId="ad">
    <w:name w:val="Table Grid"/>
    <w:basedOn w:val="a1"/>
    <w:uiPriority w:val="59"/>
    <w:rsid w:val="004D536D"/>
    <w:pPr>
      <w:spacing w:after="200" w:line="276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Char">
    <w:name w:val="Επικεφαλίδα 3 Char"/>
    <w:basedOn w:val="a0"/>
    <w:link w:val="3"/>
    <w:uiPriority w:val="9"/>
    <w:semiHidden/>
    <w:rsid w:val="006064A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30">
    <w:name w:val="toc 3"/>
    <w:basedOn w:val="a"/>
    <w:next w:val="a"/>
    <w:autoRedefine/>
    <w:uiPriority w:val="39"/>
    <w:unhideWhenUsed/>
    <w:rsid w:val="00415216"/>
    <w:pPr>
      <w:spacing w:after="100"/>
      <w:ind w:left="440"/>
    </w:pPr>
  </w:style>
  <w:style w:type="character" w:customStyle="1" w:styleId="4Char">
    <w:name w:val="Επικεφαλίδα 4 Char"/>
    <w:basedOn w:val="a0"/>
    <w:link w:val="4"/>
    <w:uiPriority w:val="9"/>
    <w:semiHidden/>
    <w:rsid w:val="00A54E7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Char">
    <w:name w:val="Επικεφαλίδα 5 Char"/>
    <w:basedOn w:val="a0"/>
    <w:link w:val="5"/>
    <w:uiPriority w:val="9"/>
    <w:semiHidden/>
    <w:rsid w:val="00A54E7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DecimalAligned">
    <w:name w:val="Decimal Aligned"/>
    <w:basedOn w:val="a"/>
    <w:uiPriority w:val="40"/>
    <w:qFormat/>
    <w:rsid w:val="00EE0BD6"/>
    <w:pPr>
      <w:tabs>
        <w:tab w:val="decimal" w:pos="360"/>
      </w:tabs>
      <w:spacing w:after="200" w:line="276" w:lineRule="auto"/>
    </w:pPr>
    <w:rPr>
      <w:rFonts w:eastAsiaTheme="minorEastAsia" w:cs="Times New Roman"/>
      <w:lang w:val="en-US"/>
    </w:rPr>
  </w:style>
  <w:style w:type="paragraph" w:styleId="ae">
    <w:name w:val="footnote text"/>
    <w:basedOn w:val="a"/>
    <w:link w:val="Char5"/>
    <w:uiPriority w:val="99"/>
    <w:unhideWhenUsed/>
    <w:rsid w:val="00EE0BD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Char5">
    <w:name w:val="Κείμενο υποσημείωσης Char"/>
    <w:basedOn w:val="a0"/>
    <w:link w:val="ae"/>
    <w:uiPriority w:val="99"/>
    <w:rsid w:val="00EE0BD6"/>
    <w:rPr>
      <w:rFonts w:eastAsiaTheme="minorEastAsia" w:cs="Times New Roman"/>
      <w:sz w:val="20"/>
      <w:szCs w:val="20"/>
      <w:lang w:val="en-US"/>
    </w:rPr>
  </w:style>
  <w:style w:type="character" w:styleId="af">
    <w:name w:val="Subtle Emphasis"/>
    <w:basedOn w:val="a0"/>
    <w:uiPriority w:val="19"/>
    <w:qFormat/>
    <w:rsid w:val="00EE0BD6"/>
    <w:rPr>
      <w:i/>
      <w:iCs/>
    </w:rPr>
  </w:style>
  <w:style w:type="table" w:styleId="-1">
    <w:name w:val="Light Shading Accent 1"/>
    <w:basedOn w:val="a1"/>
    <w:uiPriority w:val="60"/>
    <w:rsid w:val="00EE0BD6"/>
    <w:pPr>
      <w:spacing w:after="0" w:line="240" w:lineRule="auto"/>
    </w:pPr>
    <w:rPr>
      <w:rFonts w:eastAsiaTheme="minorEastAsia"/>
      <w:color w:val="2E74B5" w:themeColor="accent1" w:themeShade="BF"/>
      <w:lang w:val="en-US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0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298952">
          <w:marLeft w:val="424"/>
          <w:marRight w:val="424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3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1A637BE8DBC4B840D3734D31FFE7E" ma:contentTypeVersion="11" ma:contentTypeDescription="Create a new document." ma:contentTypeScope="" ma:versionID="b3afab985e6c423b5e202f22d47d90c0">
  <xsd:schema xmlns:xsd="http://www.w3.org/2001/XMLSchema" xmlns:xs="http://www.w3.org/2001/XMLSchema" xmlns:p="http://schemas.microsoft.com/office/2006/metadata/properties" xmlns:ns2="f2c37380-da64-4e78-af54-637e59e26e04" xmlns:ns3="167f28ea-6f00-401c-aefa-10e676615057" targetNamespace="http://schemas.microsoft.com/office/2006/metadata/properties" ma:root="true" ma:fieldsID="7e26e84c1e37f10cf97012f904af7573" ns2:_="" ns3:_="">
    <xsd:import namespace="f2c37380-da64-4e78-af54-637e59e26e04"/>
    <xsd:import namespace="167f28ea-6f00-401c-aefa-10e67661505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37380-da64-4e78-af54-637e59e26e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7f28ea-6f00-401c-aefa-10e676615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67f28ea-6f00-401c-aefa-10e676615057">
      <UserInfo>
        <DisplayName>Annabelle Boulay</DisplayName>
        <AccountId>390</AccountId>
        <AccountType/>
      </UserInfo>
      <UserInfo>
        <DisplayName>Toby Tonkin</DisplayName>
        <AccountId>391</AccountId>
        <AccountType/>
      </UserInfo>
      <UserInfo>
        <DisplayName>Helen Brocklehurst</DisplayName>
        <AccountId>392</AccountId>
        <AccountType/>
      </UserInfo>
      <UserInfo>
        <DisplayName>Rachel Rafferty</DisplayName>
        <AccountId>39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83398-CA52-4D3B-B3AA-A47E206174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c37380-da64-4e78-af54-637e59e26e04"/>
    <ds:schemaRef ds:uri="167f28ea-6f00-401c-aefa-10e676615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0CC7B5-D7A6-4F28-B17A-62DE69156344}">
  <ds:schemaRefs>
    <ds:schemaRef ds:uri="http://schemas.microsoft.com/office/2006/metadata/properties"/>
    <ds:schemaRef ds:uri="http://schemas.microsoft.com/office/infopath/2007/PartnerControls"/>
    <ds:schemaRef ds:uri="167f28ea-6f00-401c-aefa-10e676615057"/>
  </ds:schemaRefs>
</ds:datastoreItem>
</file>

<file path=customXml/itemProps3.xml><?xml version="1.0" encoding="utf-8"?>
<ds:datastoreItem xmlns:ds="http://schemas.openxmlformats.org/officeDocument/2006/customXml" ds:itemID="{822F4F6F-DBDF-4759-9426-6F7D6B67D39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2CE425-B03D-489C-8DBE-D0B5E2059C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26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University of Derby</Company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Taynton</dc:creator>
  <cp:keywords/>
  <dc:description/>
  <cp:lastModifiedBy>Μπιβολάρης Ιωάννης</cp:lastModifiedBy>
  <cp:revision>2</cp:revision>
  <cp:lastPrinted>2023-09-24T13:58:00Z</cp:lastPrinted>
  <dcterms:created xsi:type="dcterms:W3CDTF">2025-01-23T20:18:00Z</dcterms:created>
  <dcterms:modified xsi:type="dcterms:W3CDTF">2025-01-2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7d098f-2640-4837-b575-e0be04df0525_Enabled">
    <vt:lpwstr>True</vt:lpwstr>
  </property>
  <property fmtid="{D5CDD505-2E9C-101B-9397-08002B2CF9AE}" pid="3" name="MSIP_Label_b47d098f-2640-4837-b575-e0be04df0525_SiteId">
    <vt:lpwstr>98f1bb3a-5efa-4782-88ba-bd897db60e62</vt:lpwstr>
  </property>
  <property fmtid="{D5CDD505-2E9C-101B-9397-08002B2CF9AE}" pid="4" name="MSIP_Label_b47d098f-2640-4837-b575-e0be04df0525_Owner">
    <vt:lpwstr>784648@derby.ac.uk</vt:lpwstr>
  </property>
  <property fmtid="{D5CDD505-2E9C-101B-9397-08002B2CF9AE}" pid="5" name="MSIP_Label_b47d098f-2640-4837-b575-e0be04df0525_SetDate">
    <vt:lpwstr>2019-04-05T13:08:19.6779202Z</vt:lpwstr>
  </property>
  <property fmtid="{D5CDD505-2E9C-101B-9397-08002B2CF9AE}" pid="6" name="MSIP_Label_b47d098f-2640-4837-b575-e0be04df0525_Name">
    <vt:lpwstr>Internal</vt:lpwstr>
  </property>
  <property fmtid="{D5CDD505-2E9C-101B-9397-08002B2CF9AE}" pid="7" name="MSIP_Label_b47d098f-2640-4837-b575-e0be04df0525_Application">
    <vt:lpwstr>Microsoft Azure Information Protection</vt:lpwstr>
  </property>
  <property fmtid="{D5CDD505-2E9C-101B-9397-08002B2CF9AE}" pid="8" name="MSIP_Label_b47d098f-2640-4837-b575-e0be04df0525_Extended_MSFT_Method">
    <vt:lpwstr>Automatic</vt:lpwstr>
  </property>
  <property fmtid="{D5CDD505-2E9C-101B-9397-08002B2CF9AE}" pid="9" name="MSIP_Label_501a0944-9d81-4c75-b857-2ec7863455b7_Enabled">
    <vt:lpwstr>True</vt:lpwstr>
  </property>
  <property fmtid="{D5CDD505-2E9C-101B-9397-08002B2CF9AE}" pid="10" name="MSIP_Label_501a0944-9d81-4c75-b857-2ec7863455b7_SiteId">
    <vt:lpwstr>98f1bb3a-5efa-4782-88ba-bd897db60e62</vt:lpwstr>
  </property>
  <property fmtid="{D5CDD505-2E9C-101B-9397-08002B2CF9AE}" pid="11" name="MSIP_Label_501a0944-9d81-4c75-b857-2ec7863455b7_Owner">
    <vt:lpwstr>784648@derby.ac.uk</vt:lpwstr>
  </property>
  <property fmtid="{D5CDD505-2E9C-101B-9397-08002B2CF9AE}" pid="12" name="MSIP_Label_501a0944-9d81-4c75-b857-2ec7863455b7_SetDate">
    <vt:lpwstr>2019-04-05T13:08:19.6779202Z</vt:lpwstr>
  </property>
  <property fmtid="{D5CDD505-2E9C-101B-9397-08002B2CF9AE}" pid="13" name="MSIP_Label_501a0944-9d81-4c75-b857-2ec7863455b7_Name">
    <vt:lpwstr>Internal with visible marking</vt:lpwstr>
  </property>
  <property fmtid="{D5CDD505-2E9C-101B-9397-08002B2CF9AE}" pid="14" name="MSIP_Label_501a0944-9d81-4c75-b857-2ec7863455b7_Application">
    <vt:lpwstr>Microsoft Azure Information Protection</vt:lpwstr>
  </property>
  <property fmtid="{D5CDD505-2E9C-101B-9397-08002B2CF9AE}" pid="15" name="MSIP_Label_501a0944-9d81-4c75-b857-2ec7863455b7_Parent">
    <vt:lpwstr>b47d098f-2640-4837-b575-e0be04df0525</vt:lpwstr>
  </property>
  <property fmtid="{D5CDD505-2E9C-101B-9397-08002B2CF9AE}" pid="16" name="MSIP_Label_501a0944-9d81-4c75-b857-2ec7863455b7_Extended_MSFT_Method">
    <vt:lpwstr>Automatic</vt:lpwstr>
  </property>
  <property fmtid="{D5CDD505-2E9C-101B-9397-08002B2CF9AE}" pid="17" name="Sensitivity">
    <vt:lpwstr>Internal Internal with visible marking</vt:lpwstr>
  </property>
  <property fmtid="{D5CDD505-2E9C-101B-9397-08002B2CF9AE}" pid="18" name="ContentTypeId">
    <vt:lpwstr>0x010100AB51A637BE8DBC4B840D3734D31FFE7E</vt:lpwstr>
  </property>
</Properties>
</file>